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AD899" w14:textId="77777777" w:rsidR="003D22B8" w:rsidRDefault="00000000">
      <w:pPr>
        <w:jc w:val="center"/>
        <w:rPr>
          <w:rFonts w:ascii="方正公文小标宋" w:eastAsia="方正公文小标宋" w:hAnsi="方正公文小标宋" w:cs="方正公文小标宋"/>
          <w:color w:val="000000"/>
          <w:sz w:val="44"/>
          <w:szCs w:val="44"/>
          <w:shd w:val="clear" w:color="auto" w:fill="FFFFFF"/>
        </w:rPr>
      </w:pPr>
      <w:r>
        <w:rPr>
          <w:rFonts w:ascii="方正公文小标宋" w:eastAsia="方正公文小标宋" w:hAnsi="方正公文小标宋" w:cs="方正公文小标宋" w:hint="eastAsia"/>
          <w:color w:val="000000"/>
          <w:sz w:val="44"/>
          <w:szCs w:val="44"/>
          <w:shd w:val="clear" w:color="auto" w:fill="FFFFFF"/>
        </w:rPr>
        <w:t>天津大学2023届（第二批）优秀毕业生获奖名单公示</w:t>
      </w:r>
    </w:p>
    <w:p w14:paraId="13E421AD" w14:textId="77777777" w:rsidR="003D22B8" w:rsidRDefault="00000000">
      <w:pPr>
        <w:ind w:firstLineChars="200" w:firstLine="640"/>
        <w:rPr>
          <w:rFonts w:ascii="仿宋" w:eastAsia="仿宋" w:hAnsi="仿宋" w:cs="仿宋"/>
          <w:sz w:val="32"/>
          <w:szCs w:val="32"/>
          <w:shd w:val="clear" w:color="auto" w:fill="FFFFFF"/>
        </w:rPr>
      </w:pPr>
      <w:r>
        <w:rPr>
          <w:rFonts w:ascii="仿宋" w:eastAsia="仿宋" w:hAnsi="仿宋" w:cs="仿宋"/>
          <w:sz w:val="32"/>
          <w:szCs w:val="32"/>
          <w:shd w:val="clear" w:color="auto" w:fill="FFFFFF"/>
        </w:rPr>
        <w:t>学校为表彰在校期间德、智、体、美</w:t>
      </w:r>
      <w:r>
        <w:rPr>
          <w:rFonts w:ascii="仿宋" w:eastAsia="仿宋" w:hAnsi="仿宋" w:cs="仿宋" w:hint="eastAsia"/>
          <w:sz w:val="32"/>
          <w:szCs w:val="32"/>
          <w:shd w:val="clear" w:color="auto" w:fill="FFFFFF"/>
        </w:rPr>
        <w:t>、劳</w:t>
      </w:r>
      <w:r>
        <w:rPr>
          <w:rFonts w:ascii="仿宋" w:eastAsia="仿宋" w:hAnsi="仿宋" w:cs="仿宋"/>
          <w:sz w:val="32"/>
          <w:szCs w:val="32"/>
          <w:shd w:val="clear" w:color="auto" w:fill="FFFFFF"/>
        </w:rPr>
        <w:t>全面发展及在各项工作中表现突出的应届毕业生，激励在校学生努力学习、全面发展，经学校研究决定在</w:t>
      </w:r>
      <w:r>
        <w:rPr>
          <w:rFonts w:ascii="仿宋" w:eastAsia="仿宋" w:hAnsi="仿宋" w:cs="仿宋" w:hint="eastAsia"/>
          <w:sz w:val="32"/>
          <w:szCs w:val="32"/>
          <w:shd w:val="clear" w:color="auto" w:fill="FFFFFF"/>
        </w:rPr>
        <w:t>2023届全日制、非全日制非定向应届毕业生开展优秀毕业生评选活动（第二批）。</w:t>
      </w:r>
    </w:p>
    <w:p w14:paraId="31ECB740" w14:textId="77777777" w:rsidR="003D22B8" w:rsidRDefault="00000000">
      <w:pPr>
        <w:ind w:firstLineChars="200" w:firstLine="640"/>
        <w:rPr>
          <w:rFonts w:ascii="仿宋" w:eastAsia="仿宋" w:hAnsi="仿宋" w:cs="仿宋"/>
          <w:sz w:val="32"/>
          <w:szCs w:val="32"/>
          <w:shd w:val="clear" w:color="auto" w:fill="FFFFFF"/>
        </w:rPr>
      </w:pPr>
      <w:r>
        <w:rPr>
          <w:rFonts w:ascii="仿宋" w:eastAsia="仿宋" w:hAnsi="仿宋" w:cs="仿宋"/>
          <w:sz w:val="32"/>
          <w:szCs w:val="32"/>
          <w:shd w:val="clear" w:color="auto" w:fill="FFFFFF"/>
        </w:rPr>
        <w:t>经学生申请和学院评选公示后，现将符合初审条件的毕业生名单公示如下：</w:t>
      </w:r>
    </w:p>
    <w:tbl>
      <w:tblPr>
        <w:tblW w:w="9962" w:type="dxa"/>
        <w:tblLayout w:type="fixed"/>
        <w:tblLook w:val="04A0" w:firstRow="1" w:lastRow="0" w:firstColumn="1" w:lastColumn="0" w:noHBand="0" w:noVBand="1"/>
      </w:tblPr>
      <w:tblGrid>
        <w:gridCol w:w="1511"/>
        <w:gridCol w:w="1080"/>
        <w:gridCol w:w="1134"/>
        <w:gridCol w:w="1328"/>
        <w:gridCol w:w="1120"/>
        <w:gridCol w:w="1390"/>
        <w:gridCol w:w="1042"/>
        <w:gridCol w:w="1357"/>
      </w:tblGrid>
      <w:tr w:rsidR="003D22B8" w14:paraId="27103A22" w14:textId="77777777">
        <w:trPr>
          <w:trHeight w:val="400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3EDE13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学</w:t>
            </w:r>
            <w:r>
              <w:rPr>
                <w:rFonts w:ascii="Times New Roman" w:eastAsia="仿宋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 xml:space="preserve">   </w:t>
            </w:r>
            <w:r>
              <w:rPr>
                <w:rFonts w:ascii="Times New Roman" w:eastAsia="仿宋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院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DA7836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人数</w:t>
            </w:r>
          </w:p>
        </w:tc>
        <w:tc>
          <w:tcPr>
            <w:tcW w:w="737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28C61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优秀毕业生姓名及学号</w:t>
            </w:r>
          </w:p>
        </w:tc>
      </w:tr>
      <w:tr w:rsidR="003D22B8" w14:paraId="20B24A24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92FC79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机械工程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EC8AC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6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569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伟斌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0153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7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F3CA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秦尔可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B3E7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5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B1F11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管新稳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7C11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059</w:t>
            </w:r>
          </w:p>
        </w:tc>
      </w:tr>
      <w:tr w:rsidR="003D22B8" w14:paraId="216BD29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D3138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A0203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FFDA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戴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5C43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9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A08E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龙飞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838A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8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65AA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郝世熙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5ABF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187</w:t>
            </w:r>
          </w:p>
        </w:tc>
      </w:tr>
      <w:tr w:rsidR="003D22B8" w14:paraId="5F490B6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79A33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7885E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B6870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浩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65E3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4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E09F9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启强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572A3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6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FB48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佳伟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2ADC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017</w:t>
            </w:r>
          </w:p>
        </w:tc>
      </w:tr>
      <w:tr w:rsidR="003D22B8" w14:paraId="3805188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486EF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D5410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2BD6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浩城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D762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5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E5A0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汪鑫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5839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7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94D6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蒙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E923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153</w:t>
            </w:r>
          </w:p>
        </w:tc>
      </w:tr>
      <w:tr w:rsidR="003D22B8" w14:paraId="3851DB1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8B0A7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1DA17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C8467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同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4352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4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C80A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佳乐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4E2F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1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07D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杨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7A99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330</w:t>
            </w:r>
          </w:p>
        </w:tc>
      </w:tr>
      <w:tr w:rsidR="003D22B8" w14:paraId="098B0E8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4FA3A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4524E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A50A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艺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96A1F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020114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D0D0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纪佳溢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DEB9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8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72AD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凌振超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6833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201</w:t>
            </w:r>
          </w:p>
        </w:tc>
      </w:tr>
      <w:tr w:rsidR="003D22B8" w14:paraId="5A691A5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B8667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40E4B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93EEE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以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07E9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4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443D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E79E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2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B683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姝琦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E1E0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328</w:t>
            </w:r>
          </w:p>
        </w:tc>
      </w:tr>
      <w:tr w:rsidR="003D22B8" w14:paraId="5CDA9E2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244B2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64F9C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D022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泽慧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C30B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3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8BAD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笑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83D94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2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3474F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宁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788D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080</w:t>
            </w:r>
          </w:p>
        </w:tc>
      </w:tr>
      <w:tr w:rsidR="003D22B8" w14:paraId="3BB6FD5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F13E4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EE8E3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2DA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宸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08D6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4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15F0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国力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A628B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3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75BF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剑啸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43D1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1349</w:t>
            </w:r>
          </w:p>
        </w:tc>
      </w:tr>
      <w:tr w:rsidR="003D22B8" w14:paraId="407FC5E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21DFD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95819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95E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宝婷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BD4E3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5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6E64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泽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07F3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5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15DE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庄哲明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0F56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1164</w:t>
            </w:r>
          </w:p>
        </w:tc>
      </w:tr>
      <w:tr w:rsidR="003D22B8" w14:paraId="13DCF2D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D8646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904DF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0C87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贺显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B62A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0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97A3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肃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68A9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8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3797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晓军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B103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6201079</w:t>
            </w:r>
          </w:p>
        </w:tc>
      </w:tr>
      <w:tr w:rsidR="003D22B8" w14:paraId="5EB2ABB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5C18B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2BECD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29798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史云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2700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0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44BF1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嘉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643C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9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7DBC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包志铭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C391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1060</w:t>
            </w:r>
          </w:p>
        </w:tc>
      </w:tr>
      <w:tr w:rsidR="003D22B8" w14:paraId="40F688FA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71F32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89118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7342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谈俊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D9D13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40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3AE6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召晴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A1AC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1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63A1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佩佩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455C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1016</w:t>
            </w:r>
          </w:p>
        </w:tc>
      </w:tr>
      <w:tr w:rsidR="003D22B8" w14:paraId="3DC9A5B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F1A31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0A224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D32E0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Style w:val="font51"/>
                <w:rFonts w:ascii="仿宋" w:eastAsia="仿宋" w:hAnsi="仿宋" w:cs="仿宋"/>
                <w:sz w:val="20"/>
                <w:szCs w:val="20"/>
                <w:lang w:bidi="ar"/>
              </w:rPr>
              <w:t>叶彦麒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9AA4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1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A8A5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钱滢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D92A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6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3884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彪辉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41A7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1019</w:t>
            </w:r>
          </w:p>
        </w:tc>
      </w:tr>
      <w:tr w:rsidR="003D22B8" w14:paraId="1808F1B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E7DEA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54D5A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962C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Style w:val="font51"/>
                <w:rFonts w:ascii="仿宋" w:eastAsia="仿宋" w:hAnsi="仿宋" w:cs="仿宋"/>
                <w:sz w:val="20"/>
                <w:szCs w:val="20"/>
                <w:lang w:bidi="ar"/>
              </w:rPr>
              <w:t>赵圣哲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29D4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1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D777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方俊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04E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4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94FF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猛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1BA1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1044</w:t>
            </w:r>
          </w:p>
        </w:tc>
      </w:tr>
      <w:tr w:rsidR="003D22B8" w14:paraId="5B70E55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2D463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EC15F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1422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Style w:val="font51"/>
                <w:rFonts w:ascii="仿宋" w:eastAsia="仿宋" w:hAnsi="仿宋" w:cs="仿宋"/>
                <w:sz w:val="20"/>
                <w:szCs w:val="20"/>
                <w:lang w:bidi="ar"/>
              </w:rPr>
              <w:t>孙树强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6E7E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2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F3AE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煜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898E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7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3E524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贺泳迪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E84A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1070</w:t>
            </w:r>
          </w:p>
        </w:tc>
      </w:tr>
      <w:tr w:rsidR="003D22B8" w14:paraId="11ABF17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1B6FD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9F0D4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E66F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昀松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51E9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8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6C3B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家华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4474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5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3263D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泽洋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2C1E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1065</w:t>
            </w:r>
          </w:p>
        </w:tc>
      </w:tr>
      <w:tr w:rsidR="003D22B8" w14:paraId="36E2DDEA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5B745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B0F1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CEA4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慧荣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98C0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1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1365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建达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2A106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7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C43A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雁清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F1F2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1077</w:t>
            </w:r>
          </w:p>
        </w:tc>
      </w:tr>
      <w:tr w:rsidR="003D22B8" w14:paraId="6A3B4F8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68328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661FD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E005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海心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3523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8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93CD3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349C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4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67E5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祝伟康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E23C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1104</w:t>
            </w:r>
          </w:p>
        </w:tc>
      </w:tr>
      <w:tr w:rsidR="003D22B8" w14:paraId="33C09CD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671D1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D347B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73A5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楚涵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8DF7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6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6D25F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楷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56AA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0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D24A49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78BB91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5F74AA8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4DC4F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8AF26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833B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子辰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9274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2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87D3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文博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DB17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9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17C365" w14:textId="77777777" w:rsidR="003D22B8" w:rsidRDefault="003D22B8">
            <w:pPr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3AFEF1B" w14:textId="77777777" w:rsidR="003D22B8" w:rsidRDefault="003D22B8">
            <w:pPr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07248FA8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C0224B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精密仪器与光电子工程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051C3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7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7DA0B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鹏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8BAE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201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BFAC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东馥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43B3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31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41F98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秦雅晶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0E42C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94</w:t>
            </w:r>
          </w:p>
        </w:tc>
      </w:tr>
      <w:tr w:rsidR="003D22B8" w14:paraId="3DA2A50F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A7DED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1C005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470D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海情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DB3BC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207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9052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亮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BBB3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31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DD67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廖皓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C578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08</w:t>
            </w:r>
          </w:p>
        </w:tc>
      </w:tr>
      <w:tr w:rsidR="003D22B8" w14:paraId="69251E3B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A315A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8376E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7522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钮盼盼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B3DDD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0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535B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璐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DE8D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34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DF40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嘉程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CB87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74</w:t>
            </w:r>
          </w:p>
        </w:tc>
      </w:tr>
      <w:tr w:rsidR="003D22B8" w14:paraId="1799FAE1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05B31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B39A2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2C764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程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C21B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3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9A16B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启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675F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0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B83E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钟子恒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3E42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35</w:t>
            </w:r>
          </w:p>
        </w:tc>
      </w:tr>
      <w:tr w:rsidR="003D22B8" w14:paraId="0BA3BE68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3A447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620C1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7757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文正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62C9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4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D304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晓龙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5C5E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5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AF81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卢扬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0BB1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68</w:t>
            </w:r>
          </w:p>
        </w:tc>
      </w:tr>
      <w:tr w:rsidR="003D22B8" w14:paraId="1FE9011C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C5AA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BE54F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CF611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CBF6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6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C751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浩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8FF0C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6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14CD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桃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178F8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19</w:t>
            </w:r>
          </w:p>
        </w:tc>
      </w:tr>
      <w:tr w:rsidR="003D22B8" w14:paraId="0E364DC3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C605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67F8C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BF3BE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继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6A49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6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84A8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薛博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3B0F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1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D3A7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葛映林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D25C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12</w:t>
            </w:r>
          </w:p>
        </w:tc>
      </w:tr>
      <w:tr w:rsidR="003D22B8" w14:paraId="080D23B2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51D84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2FC9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016D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支烽耀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D27A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6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C1BA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青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21434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6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1EA24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莫子涵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4473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32</w:t>
            </w:r>
          </w:p>
        </w:tc>
      </w:tr>
      <w:tr w:rsidR="003D22B8" w14:paraId="07A69B9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1F2A3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A490C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52C65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浩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8F92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208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057F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梦圆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0A30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0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F619B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唐雨萌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4589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22</w:t>
            </w:r>
          </w:p>
        </w:tc>
      </w:tr>
      <w:tr w:rsidR="003D22B8" w14:paraId="0ACEAB3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AB1B9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4D2F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3309B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悦朗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0924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01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D771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依凡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2904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7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93F3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星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F7D5B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36</w:t>
            </w:r>
          </w:p>
        </w:tc>
      </w:tr>
      <w:tr w:rsidR="003D22B8" w14:paraId="67AB17C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8B3FB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18F89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04DAB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汪思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48A5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05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0EAB2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来增源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C7E7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2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BBF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华泽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DC2C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10</w:t>
            </w:r>
          </w:p>
        </w:tc>
      </w:tr>
      <w:tr w:rsidR="003D22B8" w14:paraId="610340A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BD18B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693CD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506F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康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CDC3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14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D457A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滕晨琳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33BA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7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95CE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金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1F6F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03</w:t>
            </w:r>
          </w:p>
        </w:tc>
      </w:tr>
      <w:tr w:rsidR="003D22B8" w14:paraId="0D8F806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D52C0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05DF3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50BA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江泽斌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13E2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16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D28A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左晶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0A8D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8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DD7C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洋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F86D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92</w:t>
            </w:r>
          </w:p>
        </w:tc>
      </w:tr>
      <w:tr w:rsidR="003D22B8" w14:paraId="412645D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3EDD5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BF3E1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BD8A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鹏睿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8235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18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3B4E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一瑾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38D5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8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5D48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温佳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C413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51</w:t>
            </w:r>
          </w:p>
        </w:tc>
      </w:tr>
      <w:tr w:rsidR="003D22B8" w14:paraId="46701FED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516DF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F587E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6BB9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肖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A5409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19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ABC9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窦迪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6D96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5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23847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卢怡宏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9C8A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81</w:t>
            </w:r>
          </w:p>
        </w:tc>
      </w:tr>
      <w:tr w:rsidR="003D22B8" w14:paraId="62022859" w14:textId="77777777">
        <w:trPr>
          <w:trHeight w:val="321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8591C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3742F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118B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垣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1D97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19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4352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宜初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B168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8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F320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华芳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31FE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58</w:t>
            </w:r>
          </w:p>
        </w:tc>
      </w:tr>
      <w:tr w:rsidR="003D22B8" w14:paraId="4346058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D2D19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BEB5D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51DC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志远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7F69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0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F390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燕飞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035F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42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6138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谦禧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D0D9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45</w:t>
            </w:r>
          </w:p>
        </w:tc>
      </w:tr>
      <w:tr w:rsidR="003D22B8" w14:paraId="0650A36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50275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0175F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1764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晶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6E4E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0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D507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蒋敬尧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81F3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6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753D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亚茹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C443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24</w:t>
            </w:r>
          </w:p>
        </w:tc>
      </w:tr>
      <w:tr w:rsidR="003D22B8" w14:paraId="1FBCBBC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992D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A3159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7F8F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牛婧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B3FF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0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5136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家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94FA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4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6A550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葛子涵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4B95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88</w:t>
            </w:r>
          </w:p>
        </w:tc>
      </w:tr>
      <w:tr w:rsidR="003D22B8" w14:paraId="2123B432" w14:textId="77777777">
        <w:trPr>
          <w:trHeight w:val="35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7D3AC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45C56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B3E9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谷佳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1473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30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9A6A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子旸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FF7D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7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6F57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澜煜林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84E3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3021</w:t>
            </w:r>
          </w:p>
        </w:tc>
      </w:tr>
      <w:tr w:rsidR="003D22B8" w14:paraId="5067C4D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C4A6A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3A08E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7403E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焦凡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C645B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1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6CD8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宇泽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B091C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7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D61F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璟琦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8AA8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430</w:t>
            </w:r>
          </w:p>
        </w:tc>
      </w:tr>
      <w:tr w:rsidR="003D22B8" w14:paraId="0E925E0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F6C29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94294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0107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微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8B75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3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3601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唐语良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E1470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5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6FAE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柳竞涵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777A0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32</w:t>
            </w:r>
          </w:p>
        </w:tc>
      </w:tr>
      <w:tr w:rsidR="003D22B8" w14:paraId="2EC01342" w14:textId="77777777">
        <w:trPr>
          <w:trHeight w:val="149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2DFE9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8CF51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A283E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立鑫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AC64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9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8D0C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雨婷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314C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22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61C1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淑颖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45259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100</w:t>
            </w:r>
          </w:p>
        </w:tc>
      </w:tr>
      <w:tr w:rsidR="003D22B8" w14:paraId="23D62DB2" w14:textId="77777777">
        <w:trPr>
          <w:trHeight w:val="110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AF990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8F6BE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2B51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艾双哲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D48B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29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05EA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凡硕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113A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09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F796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清明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5BABA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96</w:t>
            </w:r>
          </w:p>
        </w:tc>
      </w:tr>
      <w:tr w:rsidR="003D22B8" w14:paraId="1C9A907C" w14:textId="77777777">
        <w:trPr>
          <w:trHeight w:val="16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A3C65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FC54F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554A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孟双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271CF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230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9002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亦心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AACA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0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3577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司名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475BD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34</w:t>
            </w:r>
          </w:p>
        </w:tc>
      </w:tr>
      <w:tr w:rsidR="003D22B8" w14:paraId="2F0BE668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A5AEE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电气自动化与信息工程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3497AF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  <w:r>
              <w:rPr>
                <w:rFonts w:ascii="Times New Roman" w:eastAsia="仿宋" w:hAnsi="Times New Roman" w:cs="Times New Roman" w:hint="eastAsia"/>
                <w:sz w:val="22"/>
              </w:rPr>
              <w:t>103</w:t>
            </w:r>
            <w:r>
              <w:rPr>
                <w:rFonts w:ascii="Times New Roman" w:eastAsia="仿宋" w:hAnsi="Times New Roman" w:cs="Times New Roman"/>
                <w:sz w:val="22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FABE97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化宣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12872B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3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7C5B35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博实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67D064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4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56712E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晓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E4C455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123</w:t>
            </w:r>
          </w:p>
        </w:tc>
      </w:tr>
      <w:tr w:rsidR="003D22B8" w14:paraId="021BC207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92DD2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3BE66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403F72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宇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2C9FD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4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5FD597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卢欣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35F14C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08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1AE217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卢俊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46AB0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197</w:t>
            </w:r>
          </w:p>
        </w:tc>
      </w:tr>
      <w:tr w:rsidR="003D22B8" w14:paraId="6161C839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EF3D8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8BD6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62753A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泽远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DC1778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6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21336B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佳奥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6268E3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5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02B240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曹霖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21316E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11</w:t>
            </w:r>
          </w:p>
        </w:tc>
      </w:tr>
      <w:tr w:rsidR="003D22B8" w14:paraId="3261D05E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4B10B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CE214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DFECD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武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8D258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2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5E4B15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哲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1730FA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09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62D098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雨言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8D299C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20</w:t>
            </w:r>
          </w:p>
        </w:tc>
      </w:tr>
      <w:tr w:rsidR="003D22B8" w14:paraId="715BBD4D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8369A8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79451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85D901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康家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86E071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3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013E36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鹏越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6091BD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6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67E3DD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胜楠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17D53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24</w:t>
            </w:r>
          </w:p>
        </w:tc>
      </w:tr>
      <w:tr w:rsidR="003D22B8" w14:paraId="6ECB0DBD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7A2BC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ED83D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6E7010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春霏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71F5F6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3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99BE7E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1C81E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9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9B1485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芷菁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3163B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44</w:t>
            </w:r>
          </w:p>
        </w:tc>
      </w:tr>
      <w:tr w:rsidR="003D22B8" w14:paraId="36FBDFA5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DAF69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3293C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C5B6D6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志浩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A806F1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7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C32B69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佳俊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92EA7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08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F3A830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学慧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2C126D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46</w:t>
            </w:r>
          </w:p>
        </w:tc>
      </w:tr>
      <w:tr w:rsidR="003D22B8" w14:paraId="76A0CBF6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BF991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61645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F526A9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D003A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2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2295E4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813D67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6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C175DE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鲍玉茹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77B776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49</w:t>
            </w:r>
          </w:p>
        </w:tc>
      </w:tr>
      <w:tr w:rsidR="003D22B8" w14:paraId="59B80029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BD8DE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F8F82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D5412C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宇涛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625C9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1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1874BD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庞丽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E759DC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07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131810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浩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32FBED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261</w:t>
            </w:r>
          </w:p>
        </w:tc>
      </w:tr>
      <w:tr w:rsidR="003D22B8" w14:paraId="1112DA55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EB137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57972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E4E667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邱泽章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BEF0E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4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82B99F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浩僮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BBD80D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6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004FDE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晴月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A8DE83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17</w:t>
            </w:r>
          </w:p>
        </w:tc>
      </w:tr>
      <w:tr w:rsidR="003D22B8" w14:paraId="4A6ECC1C" w14:textId="77777777">
        <w:trPr>
          <w:trHeight w:val="9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4EA76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77E61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9C1EC0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瑞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F877CF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3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BD1D5B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华卿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C0099F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5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E201D7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向伟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117D5B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57</w:t>
            </w:r>
          </w:p>
        </w:tc>
      </w:tr>
      <w:tr w:rsidR="003D22B8" w14:paraId="7015E524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9926F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788E9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0263C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梓秋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3B9F8D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3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08B66F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岩屿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EFA8B1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6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CB6DE6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彤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E7DEDB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58</w:t>
            </w:r>
          </w:p>
        </w:tc>
      </w:tr>
      <w:tr w:rsidR="003D22B8" w14:paraId="0009AB86" w14:textId="77777777">
        <w:trPr>
          <w:trHeight w:val="2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04779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6B8EE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256FC1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E1261C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8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23D5A6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紫骅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6C1A56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1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DF2B8D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承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3AA86F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61</w:t>
            </w:r>
          </w:p>
        </w:tc>
      </w:tr>
      <w:tr w:rsidR="003D22B8" w14:paraId="1E5B484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05E0B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8A865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500E5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江鸿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542EE6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3BFA72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曲嘉伟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A7D3C1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0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76466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戈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17771F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86</w:t>
            </w:r>
          </w:p>
        </w:tc>
      </w:tr>
      <w:tr w:rsidR="003D22B8" w14:paraId="3258803A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F08CD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57945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3E2494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濮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B2154A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9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8B93ED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子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5ABC1F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9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93C61F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余联课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C862C2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87</w:t>
            </w:r>
          </w:p>
        </w:tc>
      </w:tr>
      <w:tr w:rsidR="003D22B8" w14:paraId="38DA2CB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3C036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5BEB4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5CC5C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宏亮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81B25E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7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88E07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畅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218D44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1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D94A2D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若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A375C3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38</w:t>
            </w:r>
          </w:p>
        </w:tc>
      </w:tr>
      <w:tr w:rsidR="003D22B8" w14:paraId="195C60B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F1FD8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984C2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7AF71A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家泽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0A6FD2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4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14A04C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哲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FA610B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09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DB702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禹淮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D6AE83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76</w:t>
            </w:r>
          </w:p>
        </w:tc>
      </w:tr>
      <w:tr w:rsidR="003D22B8" w14:paraId="6D6AB94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F7018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0288F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4D14F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利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E2937A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3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E48837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苏劲蓉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EE853D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1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E5DA7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章宇同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9FBD6C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138</w:t>
            </w:r>
          </w:p>
        </w:tc>
      </w:tr>
      <w:tr w:rsidR="003D22B8" w14:paraId="2165AF2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539D3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C3CDC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EB93F7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树其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3C5076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7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8BA03A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浩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32C47C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1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4CAC37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建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1BA413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62</w:t>
            </w:r>
          </w:p>
        </w:tc>
      </w:tr>
      <w:tr w:rsidR="003D22B8" w14:paraId="67B8DF8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FD5DE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07847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671892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兴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CA727F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57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3B4C1D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满江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87D14C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9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9398B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玉宁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656B70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96</w:t>
            </w:r>
          </w:p>
        </w:tc>
      </w:tr>
      <w:tr w:rsidR="003D22B8" w14:paraId="402ED95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65647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CCECB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6A147F8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昊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452F71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3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DE334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博伟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0610EC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0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68154D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东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AA0A6E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398</w:t>
            </w:r>
          </w:p>
        </w:tc>
      </w:tr>
      <w:tr w:rsidR="003D22B8" w14:paraId="77DA147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556D2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4A072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B0138A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厚哲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8E78EE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1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661EFC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常广聚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638D0E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2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CB21FE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涛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87FBF4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09</w:t>
            </w:r>
          </w:p>
        </w:tc>
      </w:tr>
      <w:tr w:rsidR="003D22B8" w14:paraId="47A1065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509F0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F1C28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CC1BAD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豆加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F28E01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1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E295EA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嘉明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420B1A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4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54D8D4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慧婕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B3266D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14</w:t>
            </w:r>
          </w:p>
        </w:tc>
      </w:tr>
      <w:tr w:rsidR="003D22B8" w14:paraId="72BAFAB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7D6AE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7B39A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F604AD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波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C23B50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E3C93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书溢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DAB4BB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2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F84E50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初春光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852275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64</w:t>
            </w:r>
          </w:p>
        </w:tc>
      </w:tr>
      <w:tr w:rsidR="003D22B8" w14:paraId="516F16AD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30D90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01E0E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61D696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智涵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160DDA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7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C23E53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文海龙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81E87B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1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6494B8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谌宏鸣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4E4326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63</w:t>
            </w:r>
          </w:p>
        </w:tc>
      </w:tr>
      <w:tr w:rsidR="003D22B8" w14:paraId="1C69B4A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C5C29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C6E93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7EE561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宣昂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D6ACD5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4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555240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薛文雅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E54FA8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2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D1D391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彦晖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524B61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34048</w:t>
            </w:r>
          </w:p>
        </w:tc>
      </w:tr>
      <w:tr w:rsidR="003D22B8" w14:paraId="2101252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43EB3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A29B0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F23434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相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6D8B07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5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1F5BAF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B1350F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40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F1580C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臧柏棋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6FA079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34029</w:t>
            </w:r>
          </w:p>
        </w:tc>
      </w:tr>
      <w:tr w:rsidR="003D22B8" w14:paraId="28791A1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FA72E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17C55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CF9786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龙映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98C3E3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6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43B8C2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卓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B7BF17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28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CEBE29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蔡绍堂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05F70D9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01</w:t>
            </w:r>
          </w:p>
        </w:tc>
      </w:tr>
      <w:tr w:rsidR="003D22B8" w14:paraId="0AD6070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E99A8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D8ED4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11483C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子琦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B105D36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4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DD4940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柴旭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F3F4E8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3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AB421D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楠楠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B828FD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24</w:t>
            </w:r>
          </w:p>
        </w:tc>
      </w:tr>
      <w:tr w:rsidR="003D22B8" w14:paraId="424F29F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D74C4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95883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096C88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克发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398694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0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90C323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铮涛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3EE7AB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0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EE75E9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岳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D243D4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34051</w:t>
            </w:r>
          </w:p>
        </w:tc>
      </w:tr>
      <w:tr w:rsidR="003D22B8" w14:paraId="51595EA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093DB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91B20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B66BB6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炜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F3180D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6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927B68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3933D42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1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2A1AE2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学深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FA3935E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34</w:t>
            </w:r>
          </w:p>
        </w:tc>
      </w:tr>
      <w:tr w:rsidR="003D22B8" w14:paraId="3D5ACB8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902C6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03D35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7D08B4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秉鑫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67CCDD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8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CF13B7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D8260C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2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DC870F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奚萌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DA27B2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34050</w:t>
            </w:r>
          </w:p>
        </w:tc>
      </w:tr>
      <w:tr w:rsidR="003D22B8" w14:paraId="557BE29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3EBD6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F4FD9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45B0AC1F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硕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5C7F230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9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2A2D58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建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BE5AD4D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3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5362AF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凯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A1BBF04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4069</w:t>
            </w:r>
          </w:p>
        </w:tc>
      </w:tr>
      <w:tr w:rsidR="003D22B8" w14:paraId="03EAFBB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B037B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5602D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1B76453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诗睿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73906771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44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5DD491A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嘉恒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54A15F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04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563A061D" w14:textId="77777777" w:rsidR="003D22B8" w:rsidRDefault="003D22B8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B096EC4" w14:textId="77777777" w:rsidR="003D22B8" w:rsidRDefault="003D22B8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0979CA6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7834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03446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D6423EC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凯羽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5C2DBEB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32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3F7B8F47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佳蓓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2346685" w14:textId="77777777" w:rsidR="003D22B8" w:rsidRDefault="00000000">
            <w:pPr>
              <w:widowControl/>
              <w:jc w:val="center"/>
              <w:textAlignment w:val="top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410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F4DB9FC" w14:textId="77777777" w:rsidR="003D22B8" w:rsidRDefault="003D22B8">
            <w:pPr>
              <w:jc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3E4BED5" w14:textId="77777777" w:rsidR="003D22B8" w:rsidRDefault="003D22B8">
            <w:pPr>
              <w:jc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3238E5A9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565671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建筑工程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3EE70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2"/>
                <w:lang w:bidi="ar"/>
              </w:rPr>
              <w:t>93</w:t>
            </w:r>
            <w:r>
              <w:rPr>
                <w:rFonts w:ascii="Times New Roman" w:eastAsia="仿宋" w:hAnsi="Times New Roman" w:cs="Times New Roman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3281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一健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9D7E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30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0557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聂郁葱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091F0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6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F7B2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雯茜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94F2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94</w:t>
            </w:r>
          </w:p>
        </w:tc>
      </w:tr>
      <w:tr w:rsidR="003D22B8" w14:paraId="42FB63E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CF63A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2DEC2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C99E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铭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C381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49D4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范暨桐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5E5D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9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38C1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靖昕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5D36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214</w:t>
            </w:r>
          </w:p>
        </w:tc>
      </w:tr>
      <w:tr w:rsidR="003D22B8" w14:paraId="48FE10E7" w14:textId="77777777">
        <w:trPr>
          <w:trHeight w:val="207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337D5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5C3AD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4A01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慧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2788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1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9F0A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滕超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514C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0503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E117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蔡依青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5146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65</w:t>
            </w:r>
          </w:p>
        </w:tc>
      </w:tr>
      <w:tr w:rsidR="003D22B8" w14:paraId="1EAE7213" w14:textId="77777777">
        <w:trPr>
          <w:trHeight w:val="16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DB3E9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FE0D5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518EB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袁靖祎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DC64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0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0E76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苏鸥溟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D73F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8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B0192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耿谊腾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C243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22</w:t>
            </w:r>
          </w:p>
        </w:tc>
      </w:tr>
      <w:tr w:rsidR="003D22B8" w14:paraId="732AB3E1" w14:textId="77777777">
        <w:trPr>
          <w:trHeight w:val="19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5AFB6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6B503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F252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泽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5BD1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9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70D8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丰如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32CB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1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B732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硕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0894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40</w:t>
            </w:r>
          </w:p>
        </w:tc>
      </w:tr>
      <w:tr w:rsidR="003D22B8" w14:paraId="7ECBB7A2" w14:textId="77777777">
        <w:trPr>
          <w:trHeight w:val="183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43BD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D8B71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F57A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孟琪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6945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0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96B1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虞永博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23E4C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2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0D3E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焦铃奥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27614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49</w:t>
            </w:r>
          </w:p>
        </w:tc>
      </w:tr>
      <w:tr w:rsidR="003D22B8" w14:paraId="2B72926C" w14:textId="77777777">
        <w:trPr>
          <w:trHeight w:val="139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50AFB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71249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95A8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雨桐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6A082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8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C6A0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哈登喆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165E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2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309BF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金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DD1B7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11</w:t>
            </w:r>
          </w:p>
        </w:tc>
      </w:tr>
      <w:tr w:rsidR="003D22B8" w14:paraId="6B60904C" w14:textId="77777777">
        <w:trPr>
          <w:trHeight w:val="174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6800F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F8F0D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3D74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初征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1A1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3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CCEEE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龚芮琳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F652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8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BDAFB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佟欣瑶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0B23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45</w:t>
            </w:r>
          </w:p>
        </w:tc>
      </w:tr>
      <w:tr w:rsidR="003D22B8" w14:paraId="2D2B3F73" w14:textId="77777777">
        <w:trPr>
          <w:trHeight w:val="169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8CA1E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2C032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816F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岳媛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9B3E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8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A924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平江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E4C5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6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87DD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晓萌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54902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315</w:t>
            </w:r>
          </w:p>
        </w:tc>
      </w:tr>
      <w:tr w:rsidR="003D22B8" w14:paraId="179ACF9C" w14:textId="77777777">
        <w:trPr>
          <w:trHeight w:val="172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2DEE5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1DC8C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ACBB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世博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B47AC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5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D702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怡雯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75A9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6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EF91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忻然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BA56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301</w:t>
            </w:r>
          </w:p>
        </w:tc>
      </w:tr>
      <w:tr w:rsidR="003D22B8" w14:paraId="72F759B1" w14:textId="77777777">
        <w:trPr>
          <w:trHeight w:val="133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1B5B1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81EC1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A7EA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俊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E8A54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3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1976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皓卿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F240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5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9984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锦迪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6B6B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09</w:t>
            </w:r>
          </w:p>
        </w:tc>
      </w:tr>
      <w:tr w:rsidR="003D22B8" w14:paraId="7F1934AF" w14:textId="77777777">
        <w:trPr>
          <w:trHeight w:val="189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38D86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D3DAF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84EC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曾湘龙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6D48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1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868C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付鹏程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C0DF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0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3807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林思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7DCC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355</w:t>
            </w:r>
          </w:p>
        </w:tc>
      </w:tr>
      <w:tr w:rsidR="003D22B8" w14:paraId="4181BAF1" w14:textId="77777777">
        <w:trPr>
          <w:trHeight w:val="129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0726C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671D8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E45B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佳璐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A54AD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3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35B3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晨恺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2FB2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1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D2969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谭添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E865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77</w:t>
            </w:r>
          </w:p>
        </w:tc>
      </w:tr>
      <w:tr w:rsidR="003D22B8" w14:paraId="5588F18A" w14:textId="77777777">
        <w:trPr>
          <w:trHeight w:val="112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ED964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AAFCC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AF65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滟鑫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D8ED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3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1968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传锦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D68A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9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8BCD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怡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5A7D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13</w:t>
            </w:r>
          </w:p>
        </w:tc>
      </w:tr>
      <w:tr w:rsidR="003D22B8" w14:paraId="09BB0CC7" w14:textId="77777777">
        <w:trPr>
          <w:trHeight w:val="112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A72C4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5A5DE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D17D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欧泽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C3A7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3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EB4EF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晨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4260D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2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8A91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逯清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040ED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89</w:t>
            </w:r>
          </w:p>
        </w:tc>
      </w:tr>
      <w:tr w:rsidR="003D22B8" w14:paraId="1EEB5CE8" w14:textId="77777777">
        <w:trPr>
          <w:trHeight w:val="16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E5F5B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0FB1D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26487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涵需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B6E2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2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1A8B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佳旺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689E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4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A459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晴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1BF0A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389</w:t>
            </w:r>
          </w:p>
        </w:tc>
      </w:tr>
      <w:tr w:rsidR="003D22B8" w14:paraId="393C04BE" w14:textId="77777777">
        <w:trPr>
          <w:trHeight w:val="15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57F2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0E010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4A28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明月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F187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2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E23E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丹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8912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3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9F85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佳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CD2C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85</w:t>
            </w:r>
          </w:p>
        </w:tc>
      </w:tr>
      <w:tr w:rsidR="003D22B8" w14:paraId="2A9DBEAF" w14:textId="77777777">
        <w:trPr>
          <w:trHeight w:val="17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8ED24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24CA4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71B8C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小泽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A64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1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8774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施昊林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8215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6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7B1B4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雨鑫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D35C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83</w:t>
            </w:r>
          </w:p>
        </w:tc>
      </w:tr>
      <w:tr w:rsidR="003D22B8" w14:paraId="5AA9B5B4" w14:textId="77777777">
        <w:trPr>
          <w:trHeight w:val="19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A90ED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AB7B6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AA70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凯雯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B69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3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FFC1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迟铭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AA0D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4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CF76E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涵韬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1299F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201</w:t>
            </w:r>
          </w:p>
        </w:tc>
      </w:tr>
      <w:tr w:rsidR="003D22B8" w14:paraId="045085BC" w14:textId="77777777">
        <w:trPr>
          <w:trHeight w:val="12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ACA8E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D8C96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B3A8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晟昊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41B0B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2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2541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思艺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56A5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7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239CA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治余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3CFA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69</w:t>
            </w:r>
          </w:p>
        </w:tc>
      </w:tr>
      <w:tr w:rsidR="003D22B8" w14:paraId="26AD80F3" w14:textId="77777777">
        <w:trPr>
          <w:trHeight w:val="178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2730C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86ED9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5606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秦雅玲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3DDF7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0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B2CA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坊朋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0984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5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25AB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博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3447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58</w:t>
            </w:r>
          </w:p>
        </w:tc>
      </w:tr>
      <w:tr w:rsidR="003D22B8" w14:paraId="1128951F" w14:textId="77777777">
        <w:trPr>
          <w:trHeight w:val="152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38B55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923E0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6331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敬宜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80C8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1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8EC1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乔雅男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A210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505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54B0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泽华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0D74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52</w:t>
            </w:r>
          </w:p>
        </w:tc>
      </w:tr>
      <w:tr w:rsidR="003D22B8" w14:paraId="445792A9" w14:textId="77777777">
        <w:trPr>
          <w:trHeight w:val="144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ED8DA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60B6E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56B2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祖光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FE9A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4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6F85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志猛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53FA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507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AE24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立昌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C62A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295</w:t>
            </w:r>
          </w:p>
        </w:tc>
      </w:tr>
      <w:tr w:rsidR="003D22B8" w14:paraId="6CBA139A" w14:textId="77777777">
        <w:trPr>
          <w:trHeight w:val="14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A2342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B7EFC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7641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楚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D375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9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0076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明成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CCC0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504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053E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越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2DCA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21</w:t>
            </w:r>
          </w:p>
        </w:tc>
      </w:tr>
      <w:tr w:rsidR="003D22B8" w14:paraId="7BED1464" w14:textId="77777777">
        <w:trPr>
          <w:trHeight w:val="17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8EDA7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606AF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F353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思齐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CDA4D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0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3926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彦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7543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507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A56E8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起建兵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8DBF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237</w:t>
            </w:r>
          </w:p>
        </w:tc>
      </w:tr>
      <w:tr w:rsidR="003D22B8" w14:paraId="28E4CC41" w14:textId="77777777">
        <w:trPr>
          <w:trHeight w:val="90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342CC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A5954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5D4C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海阔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4872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1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61EC8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祝玉珊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BB6AFB" w14:textId="77777777" w:rsidR="003D22B8" w:rsidRDefault="00000000">
            <w:pPr>
              <w:widowControl/>
              <w:jc w:val="right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507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03EF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睿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0DDD0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232</w:t>
            </w:r>
          </w:p>
        </w:tc>
      </w:tr>
      <w:tr w:rsidR="003D22B8" w14:paraId="441E6F05" w14:textId="77777777">
        <w:trPr>
          <w:trHeight w:val="17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7C9F5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FADD7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0F3C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姚权峻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8D26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4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01D9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英刚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F9DC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500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9B53E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文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EF30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09</w:t>
            </w:r>
          </w:p>
        </w:tc>
      </w:tr>
      <w:tr w:rsidR="003D22B8" w14:paraId="7A1B1C2E" w14:textId="77777777">
        <w:trPr>
          <w:trHeight w:val="175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5DE7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85732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9F37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旌浩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1EE4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0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331B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刘潞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A407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501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B5C7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克深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B4A4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247</w:t>
            </w:r>
          </w:p>
        </w:tc>
      </w:tr>
      <w:tr w:rsidR="003D22B8" w14:paraId="6EF41150" w14:textId="77777777">
        <w:trPr>
          <w:trHeight w:val="14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14FD0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3CF51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93B9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连坤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3C0E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4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F55D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国栋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0732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508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2443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武梦迪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3889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280</w:t>
            </w:r>
          </w:p>
        </w:tc>
      </w:tr>
      <w:tr w:rsidR="003D22B8" w14:paraId="4182D5D9" w14:textId="77777777">
        <w:trPr>
          <w:trHeight w:val="147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49153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BF88D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F274B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颋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74F9B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8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9D65E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宇航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5C43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19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A9034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婧楠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F051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5017</w:t>
            </w:r>
          </w:p>
        </w:tc>
      </w:tr>
      <w:tr w:rsidR="003D22B8" w14:paraId="1AD544CC" w14:textId="77777777">
        <w:trPr>
          <w:trHeight w:val="168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52B1E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7F12F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06EB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林祥琛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73B4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5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E632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方庆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21A0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502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1563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基斌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9BB0A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5005</w:t>
            </w:r>
          </w:p>
        </w:tc>
      </w:tr>
      <w:tr w:rsidR="003D22B8" w14:paraId="24153245" w14:textId="77777777">
        <w:trPr>
          <w:trHeight w:val="275"/>
        </w:trPr>
        <w:tc>
          <w:tcPr>
            <w:tcW w:w="151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BD1430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微电子学院</w:t>
            </w:r>
          </w:p>
        </w:tc>
        <w:tc>
          <w:tcPr>
            <w:tcW w:w="108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BC3341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4</w:t>
            </w:r>
            <w:r>
              <w:rPr>
                <w:rFonts w:ascii="Times New Roman" w:eastAsia="仿宋" w:hAnsi="Times New Roman" w:cs="Times New Roman" w:hint="eastAsia"/>
                <w:color w:val="000000"/>
                <w:sz w:val="22"/>
              </w:rPr>
              <w:t>6</w:t>
            </w:r>
            <w:r>
              <w:rPr>
                <w:rFonts w:ascii="Times New Roman" w:eastAsia="仿宋" w:hAnsi="Times New Roman" w:cs="Times New Roman"/>
                <w:color w:val="000000"/>
                <w:sz w:val="22"/>
              </w:rPr>
              <w:t>人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0718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俊青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509A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202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448C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雨婷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CCF1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7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49EC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尚宁蕙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1502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38</w:t>
            </w:r>
          </w:p>
        </w:tc>
      </w:tr>
      <w:tr w:rsidR="003D22B8" w14:paraId="2CFA6914" w14:textId="77777777">
        <w:trPr>
          <w:trHeight w:val="27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363F1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1FD7E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ABBF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成龙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E206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3200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2FC0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洪然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ED87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11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73EF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凌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BBA01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42</w:t>
            </w:r>
          </w:p>
        </w:tc>
      </w:tr>
      <w:tr w:rsidR="003D22B8" w14:paraId="688B7178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9DF75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276F1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DEC4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岳泽华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3517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3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E1E8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利洁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A282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4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723AF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叶海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4D8F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69</w:t>
            </w:r>
          </w:p>
        </w:tc>
      </w:tr>
      <w:tr w:rsidR="003D22B8" w14:paraId="37F97794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8CF6F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B2A8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CC9F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晨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FF37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17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FA57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依博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FE75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04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FCD33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陆浩天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3EB6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92</w:t>
            </w:r>
          </w:p>
        </w:tc>
      </w:tr>
      <w:tr w:rsidR="003D22B8" w14:paraId="48CE6CDB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6D2CF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624B5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1BD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佺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F5F5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2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E754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子航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A13A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14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5A43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谭桦杰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EF06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03</w:t>
            </w:r>
          </w:p>
        </w:tc>
      </w:tr>
      <w:tr w:rsidR="003D22B8" w14:paraId="42A86E27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32F79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50E9C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25E2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晓庆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691C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17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72FA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健兵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07A1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14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C11AD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婉莹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30869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06</w:t>
            </w:r>
          </w:p>
        </w:tc>
      </w:tr>
      <w:tr w:rsidR="003D22B8" w14:paraId="1AD99334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96AE7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AF5B4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4D83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曰近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A905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1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377FF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戴渝州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33DAB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66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59EDE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卓研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0982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08</w:t>
            </w:r>
          </w:p>
        </w:tc>
      </w:tr>
      <w:tr w:rsidR="003D22B8" w14:paraId="1867BC36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F0FEB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67AD1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68D8B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书涵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4F0AF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9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64BD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礼泽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B9AB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2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F182A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明璐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2D502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10</w:t>
            </w:r>
          </w:p>
        </w:tc>
      </w:tr>
      <w:tr w:rsidR="003D22B8" w14:paraId="2C237A92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AC1C4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C51C7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E1F1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姜皓月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EE0D1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5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77DDC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谢紫昂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82FE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0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7494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焦莹莹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6816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26</w:t>
            </w:r>
          </w:p>
        </w:tc>
      </w:tr>
      <w:tr w:rsidR="003D22B8" w14:paraId="63CA38A2" w14:textId="77777777">
        <w:trPr>
          <w:trHeight w:val="9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21F83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3B891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079C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剑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13CC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2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8A07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谷东启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4B65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0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6F3F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爽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EF13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28</w:t>
            </w:r>
          </w:p>
        </w:tc>
      </w:tr>
      <w:tr w:rsidR="003D22B8" w14:paraId="644E1A68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EB837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1FDD5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7B8D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席欢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E0FC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5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3A33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函铄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D04F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1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82B7E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佩仪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D6B7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37</w:t>
            </w:r>
          </w:p>
        </w:tc>
      </w:tr>
      <w:tr w:rsidR="003D22B8" w14:paraId="7DCEA3D2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57FFF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038E1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6D9B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季传胜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F0BDD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15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AF49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滨臣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B4EA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1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993BC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白思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9680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46</w:t>
            </w:r>
          </w:p>
        </w:tc>
      </w:tr>
      <w:tr w:rsidR="003D22B8" w14:paraId="1EF8881D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6FA02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5F011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BA51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倪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C393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7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0DA3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钟燕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F05FC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2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9709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振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43BEB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47</w:t>
            </w:r>
          </w:p>
        </w:tc>
      </w:tr>
      <w:tr w:rsidR="003D22B8" w14:paraId="52376370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8A904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CD238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D807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逗逗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98E2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6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2CB0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鑫沂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7842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2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A39A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志皓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6559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163</w:t>
            </w:r>
          </w:p>
        </w:tc>
      </w:tr>
      <w:tr w:rsidR="003D22B8" w14:paraId="1BE8BF75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EE9C1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E65D5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96D3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熙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2F5A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01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A191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曾思煜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561D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3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C23BAF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7865DD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774F8EDD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059BD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381A4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554F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亚蕾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D945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212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5EC11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方菲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237D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203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B8DD836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BAC97FD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46AE2D27" w14:textId="77777777">
        <w:trPr>
          <w:trHeight w:val="302"/>
        </w:trPr>
        <w:tc>
          <w:tcPr>
            <w:tcW w:w="1511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2898D7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智能与计算学部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7C40F4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8</w:t>
            </w:r>
            <w:r>
              <w:rPr>
                <w:rFonts w:ascii="Times New Roman" w:eastAsia="仿宋" w:hAnsi="Times New Roman" w:cs="Times New Roman" w:hint="eastAsia"/>
                <w:sz w:val="22"/>
              </w:rPr>
              <w:t>7</w:t>
            </w:r>
            <w:r>
              <w:rPr>
                <w:rFonts w:ascii="Times New Roman" w:eastAsia="仿宋" w:hAnsi="Times New Roman" w:cs="Times New Roman"/>
                <w:sz w:val="22"/>
              </w:rPr>
              <w:t>人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D4AA1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胜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8EA3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1600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1025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瑾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6AF6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6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D2F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海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57358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46</w:t>
            </w:r>
          </w:p>
        </w:tc>
      </w:tr>
      <w:tr w:rsidR="003D22B8" w14:paraId="75B215C0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06FD3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2D353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5E8F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紫娟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B65D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1800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274D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欣莹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D287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9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949F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赟亮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A568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99</w:t>
            </w:r>
          </w:p>
        </w:tc>
      </w:tr>
      <w:tr w:rsidR="003D22B8" w14:paraId="19B7C3AA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F9571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8E0BC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67B5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宁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AADD4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600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F77D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邱家康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A4E4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0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CF78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成晓雪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4477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49</w:t>
            </w:r>
          </w:p>
        </w:tc>
      </w:tr>
      <w:tr w:rsidR="003D22B8" w14:paraId="28EB0CF3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DA21E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53904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D1F8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智郅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3E41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603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531C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眭智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6D56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4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A2DA4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志鸣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9CAE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95</w:t>
            </w:r>
          </w:p>
        </w:tc>
      </w:tr>
      <w:tr w:rsidR="003D22B8" w14:paraId="05994738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5C804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B1C78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409E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汤宏垚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1CA6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800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198D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国涛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5125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8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1A09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郝祥兆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EC7D8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90</w:t>
            </w:r>
          </w:p>
        </w:tc>
      </w:tr>
      <w:tr w:rsidR="003D22B8" w14:paraId="7BDB7DA8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4DDD4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2EAD8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C411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雪彤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ED8A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1921810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EB8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俞林昊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35D26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5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D623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佳洺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1104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81</w:t>
            </w:r>
          </w:p>
        </w:tc>
      </w:tr>
      <w:tr w:rsidR="003D22B8" w14:paraId="7D46D8A7" w14:textId="77777777">
        <w:trPr>
          <w:trHeight w:val="9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70816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21317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74B0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金熹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9A5C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00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D389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左江涛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4A29C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9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3275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润宁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E44C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94</w:t>
            </w:r>
          </w:p>
        </w:tc>
      </w:tr>
      <w:tr w:rsidR="003D22B8" w14:paraId="5BC4813B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F26C8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39C28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E835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尹浩然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5900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02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69DE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贡志豪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8C87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6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4146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子熹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3267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43</w:t>
            </w:r>
          </w:p>
        </w:tc>
      </w:tr>
      <w:tr w:rsidR="003D22B8" w14:paraId="2C52D176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9E8DE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B685C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35DE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之林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A121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05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A06B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艺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35C54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0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DE0C5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映荷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8B12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31</w:t>
            </w:r>
          </w:p>
        </w:tc>
      </w:tr>
      <w:tr w:rsidR="003D22B8" w14:paraId="0193D97C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3A5E7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47718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DAD7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鞠艳丽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7DDC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06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7183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华溢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CE9C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9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64C2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天扬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883CD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79</w:t>
            </w:r>
          </w:p>
        </w:tc>
      </w:tr>
      <w:tr w:rsidR="003D22B8" w14:paraId="0E7BE8BD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0B0C7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90CD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9E65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亓晨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A94D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08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0271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璟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BA67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9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1FF2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彭记滨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A73A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15</w:t>
            </w:r>
          </w:p>
        </w:tc>
      </w:tr>
      <w:tr w:rsidR="003D22B8" w14:paraId="77F5166E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9C62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8AA29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8B51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仁华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B1E2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0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4937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函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E264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1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3604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倪子恒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557EF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167</w:t>
            </w:r>
          </w:p>
        </w:tc>
      </w:tr>
      <w:tr w:rsidR="003D22B8" w14:paraId="3EBE04B1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6A837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41DEF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13A4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峙钢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8DB1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3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DD92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相举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5B25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1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C06C6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怿芃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0BAB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81</w:t>
            </w:r>
          </w:p>
        </w:tc>
      </w:tr>
      <w:tr w:rsidR="003D22B8" w14:paraId="0A55EA0B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C6DBE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F02D4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06B5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立地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7815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4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D97A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天玉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3BF8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41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BD0FD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敬涵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14F0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89</w:t>
            </w:r>
          </w:p>
        </w:tc>
      </w:tr>
      <w:tr w:rsidR="003D22B8" w14:paraId="359A14EB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005BB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CAA23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BEF1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业鹏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457D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5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EF31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梦迪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4E48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42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4987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贺斌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10C1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41</w:t>
            </w:r>
          </w:p>
        </w:tc>
      </w:tr>
      <w:tr w:rsidR="003D22B8" w14:paraId="56791AE9" w14:textId="77777777">
        <w:trPr>
          <w:trHeight w:val="9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213C2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0EB57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552A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金锋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5771E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5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BA9C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子越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1435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7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4B86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尚晶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8438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50</w:t>
            </w:r>
          </w:p>
        </w:tc>
      </w:tr>
      <w:tr w:rsidR="003D22B8" w14:paraId="6A59EF49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0A394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435FE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C42E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永辉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2FA3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8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9C38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德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2F71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5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2697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龚子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8794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38</w:t>
            </w:r>
          </w:p>
        </w:tc>
      </w:tr>
      <w:tr w:rsidR="003D22B8" w14:paraId="23B13D2D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3DA11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5A5DA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C6B4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杨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0CD8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18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DBDB4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昊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7744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5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8BAD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轶然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9D40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55</w:t>
            </w:r>
          </w:p>
        </w:tc>
      </w:tr>
      <w:tr w:rsidR="003D22B8" w14:paraId="16331416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84BA5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EE8BE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7907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南星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21FF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20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43C8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同凯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6845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0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5097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云逍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DF5E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94</w:t>
            </w:r>
          </w:p>
        </w:tc>
      </w:tr>
      <w:tr w:rsidR="003D22B8" w14:paraId="2E53F2A6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9659C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FFBDB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1E61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倩钰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8FA9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424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615F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子涵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9E6D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5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D0CCF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睿涵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55095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23</w:t>
            </w:r>
          </w:p>
        </w:tc>
      </w:tr>
      <w:tr w:rsidR="003D22B8" w14:paraId="1B2277F6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908BF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557AE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5824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文萱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7326F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4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AB37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姚易男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7E60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7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3AB8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欣然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C19F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60</w:t>
            </w:r>
          </w:p>
        </w:tc>
      </w:tr>
      <w:tr w:rsidR="003D22B8" w14:paraId="67C8824B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60D8C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6A38C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10A0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樊兴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EC29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2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102C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世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9682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9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244B1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畅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6069D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69</w:t>
            </w:r>
          </w:p>
        </w:tc>
      </w:tr>
      <w:tr w:rsidR="003D22B8" w14:paraId="483CAE8F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3B626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3A8CC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3801E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新创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AD5FD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6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3B1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岳珺鹏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0C8DC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0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A737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孟凡雨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F8A7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18039</w:t>
            </w:r>
          </w:p>
        </w:tc>
      </w:tr>
      <w:tr w:rsidR="003D22B8" w14:paraId="603E7ED8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017E6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5A7F0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C7C1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杰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5B02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8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6F019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柴忠言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9BD8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25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C472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方惠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5E3C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58</w:t>
            </w:r>
          </w:p>
        </w:tc>
      </w:tr>
      <w:tr w:rsidR="003D22B8" w14:paraId="06619348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95141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3168B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8BEA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佳硕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A016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0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7E86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畅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FD75E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706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A17A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常丹妮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F4FB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65</w:t>
            </w:r>
          </w:p>
        </w:tc>
      </w:tr>
      <w:tr w:rsidR="003D22B8" w14:paraId="27385DB1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5BD79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6AC30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8B1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梦圆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3EBF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8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44C2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雨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01D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3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A2411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红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A6CD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68</w:t>
            </w:r>
          </w:p>
        </w:tc>
      </w:tr>
      <w:tr w:rsidR="003D22B8" w14:paraId="6F17F6B9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6F049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0F5AD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1D93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功凯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B046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6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87D50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俊茹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03F0F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15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4101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范译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DF06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39</w:t>
            </w:r>
          </w:p>
        </w:tc>
      </w:tr>
      <w:tr w:rsidR="003D22B8" w14:paraId="23AA7D81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61034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C6ABC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B7EE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金卫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4446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9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3FBC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子涵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27F1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2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77DE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欣彦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92FA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070</w:t>
            </w:r>
          </w:p>
        </w:tc>
      </w:tr>
      <w:tr w:rsidR="003D22B8" w14:paraId="504F019B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D8AF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E8FC0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1A3B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自硕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748F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35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B790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戴子明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1EE8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2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C252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许扬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DDF6B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392</w:t>
            </w:r>
          </w:p>
        </w:tc>
      </w:tr>
      <w:tr w:rsidR="003D22B8" w14:paraId="624D4919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FD6E74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建筑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831521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5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CE8D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纪伟洁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1CF1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1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5827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家慧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F931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8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DEDD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世同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DFF88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048</w:t>
            </w:r>
          </w:p>
        </w:tc>
      </w:tr>
      <w:tr w:rsidR="003D22B8" w14:paraId="1E50B3AC" w14:textId="77777777">
        <w:trPr>
          <w:trHeight w:val="422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FA34E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CD30B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D243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一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785F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1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F2F6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欣慰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ED34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0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0E23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单蓬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FB5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155</w:t>
            </w:r>
          </w:p>
        </w:tc>
      </w:tr>
      <w:tr w:rsidR="003D22B8" w14:paraId="64673D7E" w14:textId="77777777">
        <w:trPr>
          <w:trHeight w:val="202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09971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F528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2E71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袁诗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CF5C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5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11BF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褚坤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E81A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1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3FED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智茹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93EF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103</w:t>
            </w:r>
          </w:p>
        </w:tc>
      </w:tr>
      <w:tr w:rsidR="003D22B8" w14:paraId="485CA432" w14:textId="77777777">
        <w:trPr>
          <w:trHeight w:val="169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AEFD0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2E428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BBCD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舒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C77C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5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0A60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铭崧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1DD9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1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3451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唐兰慧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2AA0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6005</w:t>
            </w:r>
          </w:p>
        </w:tc>
      </w:tr>
      <w:tr w:rsidR="003D22B8" w14:paraId="249A4D37" w14:textId="77777777">
        <w:trPr>
          <w:trHeight w:val="153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13ED8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8B317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F4DC7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晨歌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BAE3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6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BD35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福松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968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3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ACC7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康琦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66C4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093</w:t>
            </w:r>
          </w:p>
        </w:tc>
      </w:tr>
      <w:tr w:rsidR="003D22B8" w14:paraId="2FA07CC9" w14:textId="77777777">
        <w:trPr>
          <w:trHeight w:val="222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91059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8FED5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91C02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明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85A1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7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8956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一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D38B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6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9C95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靖凡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2154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004</w:t>
            </w:r>
          </w:p>
        </w:tc>
      </w:tr>
      <w:tr w:rsidR="003D22B8" w14:paraId="4939AF00" w14:textId="77777777">
        <w:trPr>
          <w:trHeight w:val="20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DFFD5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07CA8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F16C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杰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DDDF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8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D8A9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白静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E7E2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9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D732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衣保锦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B0EB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167</w:t>
            </w:r>
          </w:p>
        </w:tc>
      </w:tr>
      <w:tr w:rsidR="003D22B8" w14:paraId="0F657EB6" w14:textId="77777777">
        <w:trPr>
          <w:trHeight w:val="167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FB748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B3587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5557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申舒怡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0798A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4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7952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谭凯家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54876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1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DBA9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佳怡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F7E6F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6013</w:t>
            </w:r>
          </w:p>
        </w:tc>
      </w:tr>
      <w:tr w:rsidR="003D22B8" w14:paraId="79887CBE" w14:textId="77777777">
        <w:trPr>
          <w:trHeight w:val="166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BAB6D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04AB0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21CE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松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E911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5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5E73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放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8660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08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376C0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巧雯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37C4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5206023</w:t>
            </w:r>
          </w:p>
        </w:tc>
      </w:tr>
      <w:tr w:rsidR="003D22B8" w14:paraId="4B2B696E" w14:textId="77777777">
        <w:trPr>
          <w:trHeight w:val="156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268E2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27E48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75F2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重华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D741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6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FE26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智艺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12AC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722600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903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唐山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A8E3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6040</w:t>
            </w:r>
          </w:p>
        </w:tc>
      </w:tr>
      <w:tr w:rsidR="003D22B8" w14:paraId="1FF28ABB" w14:textId="77777777">
        <w:trPr>
          <w:trHeight w:val="272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787DF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8496B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96B0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泽汝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F3F21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3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9C60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都嘉城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312AD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722506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461C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斯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C9E2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6008</w:t>
            </w:r>
          </w:p>
        </w:tc>
      </w:tr>
      <w:tr w:rsidR="003D22B8" w14:paraId="1C4AF122" w14:textId="77777777">
        <w:trPr>
          <w:trHeight w:val="21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C0F8A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0F2A6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D9A8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梦亚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28BBB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16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B6C8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琪芮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35DE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720504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A455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俊榕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7764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6036</w:t>
            </w:r>
          </w:p>
        </w:tc>
      </w:tr>
      <w:tr w:rsidR="003D22B8" w14:paraId="3CF9C891" w14:textId="77777777">
        <w:trPr>
          <w:trHeight w:val="178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11769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FEBB5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6605E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照怡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FE0F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2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9E75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钧然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0C09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06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D370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佳煜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9B0A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6040</w:t>
            </w:r>
          </w:p>
        </w:tc>
      </w:tr>
      <w:tr w:rsidR="003D22B8" w14:paraId="62288BD6" w14:textId="77777777">
        <w:trPr>
          <w:trHeight w:val="14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902CB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0FE0E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343D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怡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2B6F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0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5D4F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钰琪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C3C5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09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8DD0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谭慧姣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8659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6014</w:t>
            </w:r>
          </w:p>
        </w:tc>
      </w:tr>
      <w:tr w:rsidR="003D22B8" w14:paraId="4BF10C58" w14:textId="77777777">
        <w:trPr>
          <w:trHeight w:val="133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898C9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E3AD1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7407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慧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45F4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2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C436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祺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79B4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10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0D46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晋轩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6691B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6030</w:t>
            </w:r>
          </w:p>
        </w:tc>
      </w:tr>
      <w:tr w:rsidR="003D22B8" w14:paraId="6BB1D080" w14:textId="77777777">
        <w:trPr>
          <w:trHeight w:val="153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73775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B6299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6719D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温彩琴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5640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5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E592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珏皎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2061D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723306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55AD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俊杰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ECE2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6038</w:t>
            </w:r>
          </w:p>
        </w:tc>
      </w:tr>
      <w:tr w:rsidR="003D22B8" w14:paraId="210E788A" w14:textId="77777777">
        <w:trPr>
          <w:trHeight w:val="167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98B15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D9282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E66B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英卓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B83A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6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B8FC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潘宇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AF03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0616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2C8F3D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7FE204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66C29AC2" w14:textId="77777777">
        <w:trPr>
          <w:trHeight w:val="155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330BB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56480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16CD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歆悦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E5CCB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608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EB72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陆禾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8ED9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2512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E45CDDB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6F74298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11F12AFE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B7E0A3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化工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31B716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4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49BA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常恒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7491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620701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D7A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子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485C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3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01D3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瑶琴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0939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65</w:t>
            </w:r>
          </w:p>
        </w:tc>
      </w:tr>
      <w:tr w:rsidR="003D22B8" w14:paraId="239C1A9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0B0D2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04FB9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35C3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谢明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A83C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700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20D3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叶楚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6AC1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3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8C78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浩刚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0130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48</w:t>
            </w:r>
          </w:p>
        </w:tc>
      </w:tr>
      <w:tr w:rsidR="003D22B8" w14:paraId="6F530EF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B4E67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FAA51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9B79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常鑫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98EA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705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5F56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涵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821C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4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8E78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BD75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339</w:t>
            </w:r>
          </w:p>
        </w:tc>
      </w:tr>
      <w:tr w:rsidR="003D22B8" w14:paraId="36E0A5A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1FFC8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6E84C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E8C06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斯然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2AF2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720715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9DA88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泳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56D3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8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FDBA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天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E421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373</w:t>
            </w:r>
          </w:p>
        </w:tc>
      </w:tr>
      <w:tr w:rsidR="003D22B8" w14:paraId="5D2D498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3FF2B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4EA09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7443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曹雅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EACF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00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4E58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庚荣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9E29E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8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BAA27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么佳鑫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F697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384</w:t>
            </w:r>
          </w:p>
        </w:tc>
      </w:tr>
      <w:tr w:rsidR="003D22B8" w14:paraId="28C086B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69F7F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5A7C3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5D5B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卢定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8FC6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02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CBD9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源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6F9A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2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83A1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冠华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D8EB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591</w:t>
            </w:r>
          </w:p>
        </w:tc>
      </w:tr>
      <w:tr w:rsidR="003D22B8" w14:paraId="5349799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FDB3F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EEB4A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94FF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少霞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1D77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06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8CC5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莹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88A7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2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8863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5007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10</w:t>
            </w:r>
          </w:p>
        </w:tc>
      </w:tr>
      <w:tr w:rsidR="003D22B8" w14:paraId="4AB105D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C9FEA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3A4B7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6EF4E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晖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B6B4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08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38CB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跃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E1F9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2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2423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振兴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7F67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04</w:t>
            </w:r>
          </w:p>
        </w:tc>
      </w:tr>
      <w:tr w:rsidR="003D22B8" w14:paraId="5025ABA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39D93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4E806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A0A1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昕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50FF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11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7896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思超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308C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3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9C11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凯熠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5B49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01</w:t>
            </w:r>
          </w:p>
        </w:tc>
      </w:tr>
      <w:tr w:rsidR="003D22B8" w14:paraId="1A4CD9B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3684D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93639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6104E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帅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06ED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15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C706D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思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5F02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4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EE28D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雄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A238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93</w:t>
            </w:r>
          </w:p>
        </w:tc>
      </w:tr>
      <w:tr w:rsidR="003D22B8" w14:paraId="72F3C00D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48DB2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0D592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2277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倩倩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5CA6A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716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7176C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严雨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E6C0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4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60CF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淼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F382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322</w:t>
            </w:r>
          </w:p>
        </w:tc>
      </w:tr>
      <w:tr w:rsidR="003D22B8" w14:paraId="63F8E48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1BA4C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8CB85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8994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玉东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0D7F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85C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宇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3EFB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5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3B86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泽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991C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18</w:t>
            </w:r>
          </w:p>
        </w:tc>
      </w:tr>
      <w:tr w:rsidR="003D22B8" w14:paraId="43081E1D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64F79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7B848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97B7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公宁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5F449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2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D7ED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郝东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BACB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5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1254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曲思源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3B89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306</w:t>
            </w:r>
          </w:p>
        </w:tc>
      </w:tr>
      <w:tr w:rsidR="003D22B8" w14:paraId="66EE2A9D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780CB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8B80B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D6094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俊恒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2FD5E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2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2E77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蒋智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A98A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6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290B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欣雨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AF94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87</w:t>
            </w:r>
          </w:p>
        </w:tc>
      </w:tr>
      <w:tr w:rsidR="003D22B8" w14:paraId="36D3097D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E5A47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E29A5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477E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中华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CAFE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2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88125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石麟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33BB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6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A9CA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艳梅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C551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25</w:t>
            </w:r>
          </w:p>
        </w:tc>
      </w:tr>
      <w:tr w:rsidR="003D22B8" w14:paraId="5335A390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1FD04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864C2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2325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杰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68D3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3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9558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雷海林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7F3FB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7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BB83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裴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C1FD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70</w:t>
            </w:r>
          </w:p>
        </w:tc>
      </w:tr>
      <w:tr w:rsidR="003D22B8" w14:paraId="5604F6FD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D0AAB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31514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079F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7B1C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4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FC15D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见帆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DED5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62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564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林玮浩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0CBEE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86</w:t>
            </w:r>
          </w:p>
        </w:tc>
      </w:tr>
      <w:tr w:rsidR="003D22B8" w14:paraId="7F602B69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843BF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FDA72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0292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B58B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4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AE8F9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饶黎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C7AD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8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450A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德昕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9F9D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97315</w:t>
            </w:r>
          </w:p>
        </w:tc>
      </w:tr>
      <w:tr w:rsidR="003D22B8" w14:paraId="07E546F9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6E5DD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1212B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65A1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泾泾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E3E3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5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8974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诗毓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4882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8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BC09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涵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B384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82</w:t>
            </w:r>
          </w:p>
        </w:tc>
      </w:tr>
      <w:tr w:rsidR="003D22B8" w14:paraId="0C50F65E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E0690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299EE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C13B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硕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15FC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7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76D7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任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2AD5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9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5A34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涛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9B42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64</w:t>
            </w:r>
          </w:p>
        </w:tc>
      </w:tr>
      <w:tr w:rsidR="003D22B8" w14:paraId="7750DB84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083DA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3210C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BA65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牛晓坡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CF1D6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08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A83E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智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7964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39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11E4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希沁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773C4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94</w:t>
            </w:r>
          </w:p>
        </w:tc>
      </w:tr>
      <w:tr w:rsidR="003D22B8" w14:paraId="1051077B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0241B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A0504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3416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少莹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4FDF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1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30AC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晨辉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666D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0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7E79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文浩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E7E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502</w:t>
            </w:r>
          </w:p>
        </w:tc>
      </w:tr>
      <w:tr w:rsidR="003D22B8" w14:paraId="0891F4E4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98C60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F224A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741A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长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33A8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11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DF5A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武英东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A18E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0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EFC4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曹绪江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5E02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513</w:t>
            </w:r>
          </w:p>
        </w:tc>
      </w:tr>
      <w:tr w:rsidR="003D22B8" w14:paraId="66BB5829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6C8E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B2A64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A1EF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军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7759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12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A848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易雪蕊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E831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1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BB8C0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汪文龙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F742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515</w:t>
            </w:r>
          </w:p>
        </w:tc>
      </w:tr>
      <w:tr w:rsidR="003D22B8" w14:paraId="235F348B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32089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7F7D3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F284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佳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D07D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12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6C9C0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姜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A9A4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3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2385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寒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C032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533</w:t>
            </w:r>
          </w:p>
        </w:tc>
      </w:tr>
      <w:tr w:rsidR="003D22B8" w14:paraId="740CE537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F87B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B5914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9333E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雒睿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3BCA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15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D3EA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莹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D879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4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C99C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冲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8DCD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82</w:t>
            </w:r>
          </w:p>
        </w:tc>
      </w:tr>
      <w:tr w:rsidR="003D22B8" w14:paraId="50475A50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C26D3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E5733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80AA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庆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1964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716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236D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洪子莹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3653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5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223C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史超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820D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11</w:t>
            </w:r>
          </w:p>
        </w:tc>
      </w:tr>
      <w:tr w:rsidR="003D22B8" w14:paraId="2004A0CE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608B5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CFB35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1F3B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傲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3FB6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5A87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小娟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01D6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5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7DB8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婧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1E78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14</w:t>
            </w:r>
          </w:p>
        </w:tc>
      </w:tr>
      <w:tr w:rsidR="003D22B8" w14:paraId="5ADED31E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99CCE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56EAD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7B74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伟帅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424F0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2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DE23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思佳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13E1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6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ADC04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晶莹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B58C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46</w:t>
            </w:r>
          </w:p>
        </w:tc>
      </w:tr>
      <w:tr w:rsidR="003D22B8" w14:paraId="158F3F12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561F6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00B0A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84D9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叶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8668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4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5300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冉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3710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9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7D13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汪涵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504C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99</w:t>
            </w:r>
          </w:p>
        </w:tc>
      </w:tr>
      <w:tr w:rsidR="003D22B8" w14:paraId="747CF671" w14:textId="77777777">
        <w:trPr>
          <w:trHeight w:val="9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73457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3DD63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4F64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付登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C20F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6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CBFC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潍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A735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49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AD22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志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0CA7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13</w:t>
            </w:r>
          </w:p>
        </w:tc>
      </w:tr>
      <w:tr w:rsidR="003D22B8" w14:paraId="56D93014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07499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9EAEC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A3AD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志旭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33DF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6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1558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源森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0366B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2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87F9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铁鸥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703C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09</w:t>
            </w:r>
          </w:p>
        </w:tc>
      </w:tr>
      <w:tr w:rsidR="003D22B8" w14:paraId="06FCEBF4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1664A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2132E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AA19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邢江娜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AE0BB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7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0572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雪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07A4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2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44349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文玉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A27F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07</w:t>
            </w:r>
          </w:p>
        </w:tc>
      </w:tr>
      <w:tr w:rsidR="003D22B8" w14:paraId="2E1410EA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F4A8F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02BD7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2C08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家腾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5E4B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09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702B1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浩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3322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3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B4B6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中旭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BCE1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71</w:t>
            </w:r>
          </w:p>
        </w:tc>
      </w:tr>
      <w:tr w:rsidR="003D22B8" w14:paraId="60540D56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D9A78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FC49E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AABE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雅楠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5995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0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CA32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顾晓艺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0656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3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2AEC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钟梦瑶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AD60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141</w:t>
            </w:r>
          </w:p>
        </w:tc>
      </w:tr>
      <w:tr w:rsidR="003D22B8" w14:paraId="0048237D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90924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47A4A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854B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赖伊璠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A4BE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0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237B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彬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48F7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6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42DA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燕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C053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47</w:t>
            </w:r>
          </w:p>
        </w:tc>
      </w:tr>
      <w:tr w:rsidR="003D22B8" w14:paraId="6D7A262C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86319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28B2F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6678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涛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2717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1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CA3A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36A8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6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EACA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思楠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61E4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08</w:t>
            </w:r>
          </w:p>
        </w:tc>
      </w:tr>
      <w:tr w:rsidR="003D22B8" w14:paraId="0EAB28AD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1751C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AA345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A796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久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39044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3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6600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曾献杰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1B8C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6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F14A1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欣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B3AA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88</w:t>
            </w:r>
          </w:p>
        </w:tc>
      </w:tr>
      <w:tr w:rsidR="003D22B8" w14:paraId="7E4DD8B7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4437E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21AEE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40864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苗苗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6D07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4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C47C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姜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DBE4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7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CC42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蔡焕然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22C0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06</w:t>
            </w:r>
          </w:p>
        </w:tc>
      </w:tr>
      <w:tr w:rsidR="003D22B8" w14:paraId="5A505C07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7FDD0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4FAC8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99FC4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70E0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4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56EB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小妍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875DE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7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2B40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牟向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55CAC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07</w:t>
            </w:r>
          </w:p>
        </w:tc>
      </w:tr>
      <w:tr w:rsidR="003D22B8" w14:paraId="40A30C99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E7536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8897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3E60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婉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00CA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5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5FC5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姝婧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36DA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8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6915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阮豪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781A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79</w:t>
            </w:r>
          </w:p>
        </w:tc>
      </w:tr>
      <w:tr w:rsidR="003D22B8" w14:paraId="65E09698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272F8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5862F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D91A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开朗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EC0D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6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D0F7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子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B966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9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AAD6D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FFD6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02</w:t>
            </w:r>
          </w:p>
        </w:tc>
      </w:tr>
      <w:tr w:rsidR="003D22B8" w14:paraId="429B44CF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FE256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EEA92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DB2B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成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1E101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7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5B7F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雷孟阳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26AB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9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7C35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史佳豪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19DF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03</w:t>
            </w:r>
          </w:p>
        </w:tc>
      </w:tr>
      <w:tr w:rsidR="003D22B8" w14:paraId="459D4F28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AB986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03AEF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5D29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郝姝博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1B79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7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0CF2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昱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BD3E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59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148F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尚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CBF5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16</w:t>
            </w:r>
          </w:p>
        </w:tc>
      </w:tr>
      <w:tr w:rsidR="003D22B8" w14:paraId="0B207129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F292C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6206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4510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宁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9C30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8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FE99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潘隽晗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5E9F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7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2123D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纯溪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67CC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31</w:t>
            </w:r>
          </w:p>
        </w:tc>
      </w:tr>
      <w:tr w:rsidR="003D22B8" w14:paraId="6A834F47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A1DD2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AD0D6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E847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嘉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0B78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19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0D3F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袁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5052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1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700D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冀佳欣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C401B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42</w:t>
            </w:r>
          </w:p>
        </w:tc>
      </w:tr>
      <w:tr w:rsidR="003D22B8" w14:paraId="1D042298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8549A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679D5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0B7D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常乐乐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DC629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0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BE0E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孔令杰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2EB5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3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EC945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林道成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02E4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49</w:t>
            </w:r>
          </w:p>
        </w:tc>
      </w:tr>
      <w:tr w:rsidR="003D22B8" w14:paraId="6930EF17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AFE7E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5F613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21DAA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初宜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CDA7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8ED0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政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DEC7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3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9F2F22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E00BC8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4F7826DA" w14:textId="77777777">
        <w:trPr>
          <w:trHeight w:val="114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5133E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3FEF2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C61E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党卓策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9E5F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721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C416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乐筱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9AB0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44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70DEE8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245907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54D11328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7753B5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材料科学与工程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D330C7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  <w:r>
              <w:rPr>
                <w:rFonts w:ascii="Times New Roman" w:eastAsia="仿宋" w:hAnsi="Times New Roman" w:cs="Times New Roman"/>
                <w:kern w:val="0"/>
                <w:sz w:val="22"/>
                <w:lang w:bidi="ar"/>
              </w:rPr>
              <w:t>5</w:t>
            </w:r>
            <w:r>
              <w:rPr>
                <w:rFonts w:ascii="Times New Roman" w:eastAsia="仿宋" w:hAnsi="Times New Roman" w:cs="Times New Roman" w:hint="eastAsia"/>
                <w:kern w:val="0"/>
                <w:sz w:val="22"/>
                <w:lang w:bidi="ar"/>
              </w:rPr>
              <w:t>6</w:t>
            </w:r>
            <w:r>
              <w:rPr>
                <w:rFonts w:ascii="Times New Roman" w:eastAsia="仿宋" w:hAnsi="Times New Roman" w:cs="Times New Roman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031C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梓峰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7AB4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3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6F4A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望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84CA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2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5935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钟史放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69B8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58</w:t>
            </w:r>
          </w:p>
        </w:tc>
      </w:tr>
      <w:tr w:rsidR="003D22B8" w14:paraId="777C11D0" w14:textId="77777777">
        <w:trPr>
          <w:trHeight w:val="292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D8B88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2CDCF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254D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秦业栋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1A8D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9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C19F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容楚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136B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5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1951C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生玉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6345D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221</w:t>
            </w:r>
          </w:p>
        </w:tc>
      </w:tr>
      <w:tr w:rsidR="003D22B8" w14:paraId="58468A7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C4534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BC527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B480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B4EC4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9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D943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海婷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EEFD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3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7585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何焕生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8765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12</w:t>
            </w:r>
          </w:p>
        </w:tc>
      </w:tr>
      <w:tr w:rsidR="003D22B8" w14:paraId="263ED80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3A363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3DDC8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4202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沛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53CD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4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0C4CC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雍臻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E962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5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84FDA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婷婷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02FA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34</w:t>
            </w:r>
          </w:p>
        </w:tc>
      </w:tr>
      <w:tr w:rsidR="003D22B8" w14:paraId="239D665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F162C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67198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4C04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妙艺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679A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5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A6A1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芸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8E17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4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39691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佳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8190D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222</w:t>
            </w:r>
          </w:p>
        </w:tc>
      </w:tr>
      <w:tr w:rsidR="003D22B8" w14:paraId="3AA41D4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6BC4D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6C210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3C2C7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谢梦恬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819A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6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04BA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瑞泽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8B23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3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89A08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思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E120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34</w:t>
            </w:r>
          </w:p>
        </w:tc>
      </w:tr>
      <w:tr w:rsidR="003D22B8" w14:paraId="2E31C9A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04FAA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11814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9A91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强伟杰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DE51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6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E2B7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雪涵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A71F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8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5EA5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梦莹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016F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54</w:t>
            </w:r>
          </w:p>
        </w:tc>
      </w:tr>
      <w:tr w:rsidR="003D22B8" w14:paraId="21DB6B1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11BA8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2C8823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6F4CB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宁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DE72C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1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E516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纪康康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8AE20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1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0F39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曾昊东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15654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68</w:t>
            </w:r>
          </w:p>
        </w:tc>
      </w:tr>
      <w:tr w:rsidR="003D22B8" w14:paraId="3FF3370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A89D3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A4EA0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B1EEB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桢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1FF83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4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81202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佳哲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BA71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9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B04B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423B8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53</w:t>
            </w:r>
          </w:p>
        </w:tc>
      </w:tr>
      <w:tr w:rsidR="003D22B8" w14:paraId="393BFEF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93318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E0F3E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F973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佳莹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DD6B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5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70EA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馨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E23AB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5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F2AF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语晴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55160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237</w:t>
            </w:r>
          </w:p>
        </w:tc>
      </w:tr>
      <w:tr w:rsidR="003D22B8" w14:paraId="330D1BC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B00DB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0BC94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3481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思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694D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3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D57A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菁华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CA6B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0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9D34F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方圆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064E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22</w:t>
            </w:r>
          </w:p>
        </w:tc>
      </w:tr>
      <w:tr w:rsidR="003D22B8" w14:paraId="7CB9DF2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F0704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10F1D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1BBED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成韬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744AB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2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6332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瞿瑾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A111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3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23A7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俊凯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EEF1A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60</w:t>
            </w:r>
          </w:p>
        </w:tc>
      </w:tr>
      <w:tr w:rsidR="003D22B8" w14:paraId="6D7D675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B381B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83FE2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BA12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方婧轩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68BF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5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870FE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永年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7AD8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8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BF6CB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露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BAD4A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8009</w:t>
            </w:r>
          </w:p>
        </w:tc>
      </w:tr>
      <w:tr w:rsidR="003D22B8" w14:paraId="63C9110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F1FF2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D705F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0D8E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馨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0DA7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9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CEDD7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白易明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12F1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0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BB28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章平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FE8F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8011</w:t>
            </w:r>
          </w:p>
        </w:tc>
      </w:tr>
      <w:tr w:rsidR="003D22B8" w14:paraId="6D38644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9F816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332A6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EF56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硕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CF16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7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9291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佳锐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E089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0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036F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厉婷婷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DB9D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8016</w:t>
            </w:r>
          </w:p>
        </w:tc>
      </w:tr>
      <w:tr w:rsidR="003D22B8" w14:paraId="4B6BF5B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6B858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D88F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AD5E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思远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FCFF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9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E833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斯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034E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6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E3C7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晓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57D3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8018</w:t>
            </w:r>
          </w:p>
        </w:tc>
      </w:tr>
      <w:tr w:rsidR="003D22B8" w14:paraId="7C92D5D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BE236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62046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4FF4A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文韬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689F1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1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AB8C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林丽婷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903B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9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21154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天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39C6F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8045</w:t>
            </w:r>
          </w:p>
        </w:tc>
      </w:tr>
      <w:tr w:rsidR="003D22B8" w14:paraId="1520851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223FF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FDD79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45111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邓晓飞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ADEA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7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03C1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敏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2536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14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96BB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范夏月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ADB5B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8007</w:t>
            </w:r>
          </w:p>
        </w:tc>
      </w:tr>
      <w:tr w:rsidR="003D22B8" w14:paraId="27A9CF7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9EC73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4DF04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C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07EFC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昊朋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871F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1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C9B8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孟凡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B8D2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807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7C18DA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D2523E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C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62EA25FA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89ECBD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环境科学与工程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4BF1F1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4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28D77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宇辰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3CB7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3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5C3F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项力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029F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5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B521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安梦亚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DE30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123</w:t>
            </w:r>
          </w:p>
        </w:tc>
      </w:tr>
      <w:tr w:rsidR="003D22B8" w14:paraId="314648A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BFD18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D6A6A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C410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权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B576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6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9EC2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A7C2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7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E262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白鑫皓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EF2A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122</w:t>
            </w:r>
          </w:p>
        </w:tc>
      </w:tr>
      <w:tr w:rsidR="003D22B8" w14:paraId="0C84FAC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tbl>
            <w:tblPr>
              <w:tblStyle w:val="a4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36"/>
            </w:tblGrid>
            <w:tr w:rsidR="003D22B8" w14:paraId="423C8831" w14:textId="77777777">
              <w:tc>
                <w:tcPr>
                  <w:tcW w:w="216" w:type="dxa"/>
                </w:tcPr>
                <w:p w14:paraId="705D3163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  <w:tr w:rsidR="003D22B8" w14:paraId="1CFA5FDF" w14:textId="77777777">
              <w:tc>
                <w:tcPr>
                  <w:tcW w:w="216" w:type="dxa"/>
                </w:tcPr>
                <w:p w14:paraId="2741A8ED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  <w:tr w:rsidR="003D22B8" w14:paraId="4D79452B" w14:textId="77777777">
              <w:tc>
                <w:tcPr>
                  <w:tcW w:w="216" w:type="dxa"/>
                </w:tcPr>
                <w:p w14:paraId="4C3CA456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  <w:tr w:rsidR="003D22B8" w14:paraId="24E0F2C0" w14:textId="77777777">
              <w:tc>
                <w:tcPr>
                  <w:tcW w:w="216" w:type="dxa"/>
                </w:tcPr>
                <w:p w14:paraId="405F58DD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  <w:tr w:rsidR="003D22B8" w14:paraId="3739302C" w14:textId="77777777">
              <w:tc>
                <w:tcPr>
                  <w:tcW w:w="216" w:type="dxa"/>
                </w:tcPr>
                <w:p w14:paraId="64CD68C5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  <w:tr w:rsidR="003D22B8" w14:paraId="3892AABD" w14:textId="77777777">
              <w:tc>
                <w:tcPr>
                  <w:tcW w:w="216" w:type="dxa"/>
                </w:tcPr>
                <w:p w14:paraId="27F9E353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  <w:tr w:rsidR="003D22B8" w14:paraId="1D5AC0C7" w14:textId="77777777">
              <w:tc>
                <w:tcPr>
                  <w:tcW w:w="216" w:type="dxa"/>
                </w:tcPr>
                <w:p w14:paraId="6DACE85A" w14:textId="77777777" w:rsidR="003D22B8" w:rsidRDefault="003D22B8">
                  <w:pPr>
                    <w:jc w:val="center"/>
                    <w:rPr>
                      <w:rFonts w:ascii="Times New Roman" w:eastAsia="仿宋" w:hAnsi="Times New Roman" w:cs="Times New Roman"/>
                      <w:color w:val="000000"/>
                      <w:sz w:val="22"/>
                    </w:rPr>
                  </w:pPr>
                </w:p>
              </w:tc>
            </w:tr>
          </w:tbl>
          <w:p w14:paraId="3DA2645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F0337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F388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文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953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0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58C61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凌亿锋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B3DA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4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C727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姚晗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34A4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69</w:t>
            </w:r>
          </w:p>
        </w:tc>
      </w:tr>
      <w:tr w:rsidR="003D22B8" w14:paraId="59D31EE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95899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CC7C3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6F8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昌琦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4531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2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80ADE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耿彤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9CAF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7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F8D1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想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E5D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118</w:t>
            </w:r>
          </w:p>
        </w:tc>
      </w:tr>
      <w:tr w:rsidR="003D22B8" w14:paraId="19E8E340" w14:textId="77777777">
        <w:trPr>
          <w:trHeight w:val="292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54500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8E7EB9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A04D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D5C6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4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2A47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乔羽婕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20D5A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2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52A4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耿庭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7001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91</w:t>
            </w:r>
          </w:p>
        </w:tc>
      </w:tr>
      <w:tr w:rsidR="003D22B8" w14:paraId="4798037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2DCED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C23F4B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0320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彭柱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F80D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37B0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钰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7AC5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5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F34B3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淑洁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997E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88</w:t>
            </w:r>
          </w:p>
        </w:tc>
      </w:tr>
      <w:tr w:rsidR="003D22B8" w14:paraId="1BD10E7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CADBAE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5A730F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FCDFE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邢爽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26E9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5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CD37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博禹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D7DC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15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20FC4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璐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7AA3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51</w:t>
            </w:r>
          </w:p>
        </w:tc>
      </w:tr>
      <w:tr w:rsidR="003D22B8" w14:paraId="01CCF2B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23DCA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D4666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68792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贺曈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FD4FF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3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F1D1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792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10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CE3B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邢严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BCD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89</w:t>
            </w:r>
          </w:p>
        </w:tc>
      </w:tr>
      <w:tr w:rsidR="003D22B8" w14:paraId="61C67B0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87D35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C34BF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45CB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ADE9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3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F1B3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琦琮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7880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9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D3FAA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萌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4309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22</w:t>
            </w:r>
          </w:p>
        </w:tc>
      </w:tr>
      <w:tr w:rsidR="003D22B8" w14:paraId="2697B54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B480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B66DF6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A54C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江涛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6799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3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851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姚兆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A749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4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58EE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君妍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086F0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14024</w:t>
            </w:r>
          </w:p>
        </w:tc>
      </w:tr>
      <w:tr w:rsidR="003D22B8" w14:paraId="48895F6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127A4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E9B79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3495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超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46662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0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CA48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雯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52F28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7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2E410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建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80FD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4002</w:t>
            </w:r>
          </w:p>
        </w:tc>
      </w:tr>
      <w:tr w:rsidR="003D22B8" w14:paraId="69DD9D4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1CE434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6B822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D9F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戚桂硕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8584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15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928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蒋兆轩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B1FCB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4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3966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莫茜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13A6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4033</w:t>
            </w:r>
          </w:p>
        </w:tc>
      </w:tr>
      <w:tr w:rsidR="003D22B8" w14:paraId="6795B87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E8415A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200FB5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076F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成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75C4F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7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573B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黎波宏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94A3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12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46F6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叶磊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6773E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4039</w:t>
            </w:r>
          </w:p>
        </w:tc>
      </w:tr>
      <w:tr w:rsidR="003D22B8" w14:paraId="7164305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D3A631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9B9FA2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47F1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璟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FC37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409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F1742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一开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025A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34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bottom"/>
          </w:tcPr>
          <w:p w14:paraId="2B58D79F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bottom"/>
          </w:tcPr>
          <w:p w14:paraId="0A54C708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7D62F6EC" w14:textId="77777777">
        <w:trPr>
          <w:trHeight w:val="28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38E25A" w14:textId="142F981C" w:rsidR="003D22B8" w:rsidRPr="008000DD" w:rsidRDefault="00000000" w:rsidP="008000DD">
            <w:pPr>
              <w:rPr>
                <w:rFonts w:ascii="Times New Roman" w:eastAsia="仿宋" w:hAnsi="Times New Roman" w:cs="Times New Roman" w:hint="eastAsia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管理与经济学部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505FA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3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7346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雨君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65FC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1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5D8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焦之贤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06D6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9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0242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白思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AE4A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79</w:t>
            </w:r>
          </w:p>
        </w:tc>
      </w:tr>
      <w:tr w:rsidR="003D22B8" w14:paraId="19201E27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A7CA19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00FF6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5379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6E9D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13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A14E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雷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4897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4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E93F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申嘉敏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44529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34</w:t>
            </w:r>
          </w:p>
        </w:tc>
      </w:tr>
      <w:tr w:rsidR="003D22B8" w14:paraId="7203173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318EB8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3CE67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6116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苏小涵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5F8D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4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796F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程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C1B8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3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C367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婉嘉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6642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85</w:t>
            </w:r>
          </w:p>
        </w:tc>
      </w:tr>
      <w:tr w:rsidR="003D22B8" w14:paraId="30E8044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9F950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249F1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F7C0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谢一凡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9BCA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2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C340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祖一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86C2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7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CDA0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欣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8A2C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082</w:t>
            </w:r>
          </w:p>
        </w:tc>
      </w:tr>
      <w:tr w:rsidR="003D22B8" w14:paraId="75C3792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FA255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78326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31AC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婷婷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A134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9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68EA6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艳双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F60F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1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AE86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一凡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6F2AA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02</w:t>
            </w:r>
          </w:p>
        </w:tc>
      </w:tr>
      <w:tr w:rsidR="003D22B8" w14:paraId="782C959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0C4B2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ACCE3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6F2DA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啸晗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364E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2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7557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丽芬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9F589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0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170F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妍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C0F9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107</w:t>
            </w:r>
          </w:p>
        </w:tc>
      </w:tr>
      <w:tr w:rsidR="003D22B8" w14:paraId="2763CB9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72E1D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500E2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3B44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苌海燕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C5C9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5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C0F6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静瑜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AE80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0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78A0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炜婷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B44F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106</w:t>
            </w:r>
          </w:p>
        </w:tc>
      </w:tr>
      <w:tr w:rsidR="003D22B8" w14:paraId="3554D71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85659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96817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F1432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甄孟梓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AA7E0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0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B259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项莎莉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1F12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9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16BF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梓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B3DD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43</w:t>
            </w:r>
          </w:p>
        </w:tc>
      </w:tr>
      <w:tr w:rsidR="003D22B8" w14:paraId="54A5A91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CC3D9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64629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27EB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8E6F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6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46C2B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雨婷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A929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1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9F26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杨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912E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27</w:t>
            </w:r>
          </w:p>
        </w:tc>
      </w:tr>
      <w:tr w:rsidR="003D22B8" w14:paraId="45350DD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541C3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CC1DF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A548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姬佳彤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E0AE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2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8870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隋凡卉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5F86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7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B5459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怡萱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3B6F9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12</w:t>
            </w:r>
          </w:p>
        </w:tc>
      </w:tr>
      <w:tr w:rsidR="003D22B8" w14:paraId="78222B8A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6088A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668A0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CA7D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谢肖蝶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42FE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5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38D2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献孔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F842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2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2931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麦日排提·亚库甫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50B4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05</w:t>
            </w:r>
          </w:p>
        </w:tc>
      </w:tr>
      <w:tr w:rsidR="003D22B8" w14:paraId="504E98D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ED3C1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278BB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2880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钱文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D349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05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B8DD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辛美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0C708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0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4515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4753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12</w:t>
            </w:r>
          </w:p>
        </w:tc>
      </w:tr>
      <w:tr w:rsidR="003D22B8" w14:paraId="34A4DBC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49A852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CB518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040FC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亦达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DED7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0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0ACE3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曾佳怡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96B50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1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ACAB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艾孜提古丽·阿扎提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2C2C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64</w:t>
            </w:r>
          </w:p>
        </w:tc>
      </w:tr>
      <w:tr w:rsidR="003D22B8" w14:paraId="46E59D0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913911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4702B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40E4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雨亭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78B2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9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6261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玮蔚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32454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9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98A3E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文静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D509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278</w:t>
            </w:r>
          </w:p>
        </w:tc>
      </w:tr>
      <w:tr w:rsidR="003D22B8" w14:paraId="5EFAFBC3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C58E59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F2DBC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E532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若晗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EA1C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2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221E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孔俊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0826D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1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C6AB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商晨曦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BF32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328</w:t>
            </w:r>
          </w:p>
        </w:tc>
      </w:tr>
      <w:tr w:rsidR="003D22B8" w14:paraId="1D2CE15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993E9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03A72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319E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艺月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AC9BB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9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DD71A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谢佳晨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5CD3E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0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3B0B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静通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449C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284</w:t>
            </w:r>
          </w:p>
        </w:tc>
      </w:tr>
      <w:tr w:rsidR="003D22B8" w14:paraId="4130447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CE406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8A29F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7945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心怡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624B2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6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EA7C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孔赛颖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C939D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3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BBED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知翰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87BB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336</w:t>
            </w:r>
          </w:p>
        </w:tc>
      </w:tr>
      <w:tr w:rsidR="003D22B8" w14:paraId="35E1FFDD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C02AF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3DA22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8334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立峰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7FD7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5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81CE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廖华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E1CF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1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E37F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向梦琪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A6FA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9185</w:t>
            </w:r>
          </w:p>
        </w:tc>
      </w:tr>
      <w:tr w:rsidR="003D22B8" w14:paraId="511EA24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219A1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20AE1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C42E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江书睿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39E0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0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620C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依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8C68F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9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A2AC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潇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B552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9126</w:t>
            </w:r>
          </w:p>
        </w:tc>
      </w:tr>
      <w:tr w:rsidR="003D22B8" w14:paraId="6D882FAE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434E8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28BD1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EA83E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治冶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D314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0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C470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晴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15CC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6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61E4C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段媛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9364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9266</w:t>
            </w:r>
          </w:p>
        </w:tc>
      </w:tr>
      <w:tr w:rsidR="003D22B8" w14:paraId="1A6A3DC5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9A133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E0A35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E7F3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添程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8701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0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5742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狄鑫昱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B14C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4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CF03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学政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D7DD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291</w:t>
            </w:r>
          </w:p>
        </w:tc>
      </w:tr>
      <w:tr w:rsidR="003D22B8" w14:paraId="43505DF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D0728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C6753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BA69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梓建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836A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27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8F8F8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星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8156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1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EFAC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祺乐格尔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B2757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308</w:t>
            </w:r>
          </w:p>
        </w:tc>
      </w:tr>
      <w:tr w:rsidR="003D22B8" w14:paraId="634AEB5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31DEE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419F7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8F2D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寻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CEE4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8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2A63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唐玲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25F6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7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5F5F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诗丹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E6189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09167</w:t>
            </w:r>
          </w:p>
        </w:tc>
      </w:tr>
      <w:tr w:rsidR="003D22B8" w14:paraId="3028D901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3269A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0CF73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753CB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宇泽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A63D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8795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樊龙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7618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4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8BA68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灏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80A4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270</w:t>
            </w:r>
          </w:p>
        </w:tc>
      </w:tr>
      <w:tr w:rsidR="003D22B8" w14:paraId="41D526DA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19BAF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26EAD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0B90F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艺轩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C55E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0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CCD70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邦怡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610C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50905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3B44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环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B4956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322</w:t>
            </w:r>
          </w:p>
        </w:tc>
      </w:tr>
      <w:tr w:rsidR="003D22B8" w14:paraId="7654CF8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40522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9BD37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0D6D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孟壹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2520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9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569F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燕玲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364D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4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46724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月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9AA9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09277</w:t>
            </w:r>
          </w:p>
        </w:tc>
      </w:tr>
      <w:tr w:rsidR="003D22B8" w14:paraId="7DA90DA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A9ADD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7FC6A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F41C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文慧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F276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5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B174D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雨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DC22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3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1778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艳杰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823E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22</w:t>
            </w:r>
          </w:p>
        </w:tc>
      </w:tr>
      <w:tr w:rsidR="003D22B8" w14:paraId="3878610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7EEE21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82560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2C50C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颜娅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236E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9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5EBB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肖乐萍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4B7E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3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3D27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丽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0E5F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86</w:t>
            </w:r>
          </w:p>
        </w:tc>
      </w:tr>
      <w:tr w:rsidR="003D22B8" w14:paraId="1DA00B5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2F685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C1C14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213A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蔡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C976C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3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DF6E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一楠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B0C1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2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EB59A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韶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DB49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88</w:t>
            </w:r>
          </w:p>
        </w:tc>
      </w:tr>
      <w:tr w:rsidR="003D22B8" w14:paraId="6E1477C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E0FAC1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007D48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D2EB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池家欣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9BBE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5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E34B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德涛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809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4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22C7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彭树霞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40E81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34</w:t>
            </w:r>
          </w:p>
        </w:tc>
      </w:tr>
      <w:tr w:rsidR="003D22B8" w14:paraId="007655E9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44A4D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750DA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9953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鸿贵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28FA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2121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许晓彤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207D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7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8D04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欣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F4B2A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15</w:t>
            </w:r>
          </w:p>
        </w:tc>
      </w:tr>
      <w:tr w:rsidR="003D22B8" w14:paraId="7D391956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CA89B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10FEB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07D0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耿雪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DB5B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0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4F1B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俞康鹏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D13D4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6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2870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润博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6964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76</w:t>
            </w:r>
          </w:p>
        </w:tc>
      </w:tr>
      <w:tr w:rsidR="003D22B8" w14:paraId="3485F0A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8DE9C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4D988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E095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意然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DB27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1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996D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星辰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104C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0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4A100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珊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5517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73</w:t>
            </w:r>
          </w:p>
        </w:tc>
      </w:tr>
      <w:tr w:rsidR="003D22B8" w14:paraId="7315200C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6EACF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EE0ED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BD28A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睿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CD45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8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F0B1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钟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CE6A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4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C587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飞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EA0D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13</w:t>
            </w:r>
          </w:p>
        </w:tc>
      </w:tr>
      <w:tr w:rsidR="003D22B8" w14:paraId="53A7D92B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7B54D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716B2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27BA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梓峥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245E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40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39907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舒羽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66DF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7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98EE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宇晴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050BF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55</w:t>
            </w:r>
          </w:p>
        </w:tc>
      </w:tr>
      <w:tr w:rsidR="003D22B8" w14:paraId="5564D94F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4329E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AB503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3245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磊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AA87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7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1B49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文琪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E098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203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45A7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程飞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2D5D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78</w:t>
            </w:r>
          </w:p>
        </w:tc>
      </w:tr>
      <w:tr w:rsidR="003D22B8" w14:paraId="21B7060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F1A1F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DE3FC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420C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思成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F164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6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9BB3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彤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36FB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3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596D0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琳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B78D5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70</w:t>
            </w:r>
          </w:p>
        </w:tc>
      </w:tr>
      <w:tr w:rsidR="003D22B8" w14:paraId="508C8E32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6DDFF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36599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1761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贵强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11AE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7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70A5E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佳宁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9A10D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00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842A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爽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4ECF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43</w:t>
            </w:r>
          </w:p>
        </w:tc>
      </w:tr>
      <w:tr w:rsidR="003D22B8" w14:paraId="30AA50D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37E3B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289FC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857D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拓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31BDD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6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4CC2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桐维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E039C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7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14412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泓明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1578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15</w:t>
            </w:r>
          </w:p>
        </w:tc>
      </w:tr>
      <w:tr w:rsidR="003D22B8" w14:paraId="0102531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EB95F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E5842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0C321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鲍一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EBBA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0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60DDF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佟泽正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30E4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0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C6D88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子伟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6C97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41</w:t>
            </w:r>
          </w:p>
        </w:tc>
      </w:tr>
      <w:tr w:rsidR="003D22B8" w14:paraId="3A667C1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39302E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FA245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51C5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23BDA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3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2FFA0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雨芯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988FA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2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CBC5B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潞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6D0B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72</w:t>
            </w:r>
          </w:p>
        </w:tc>
      </w:tr>
      <w:tr w:rsidR="003D22B8" w14:paraId="018E78C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B247D5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7A7DF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3E25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思彦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34338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9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A95B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姜欣延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1D4E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3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54D3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筱璨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4978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09020</w:t>
            </w:r>
          </w:p>
        </w:tc>
      </w:tr>
      <w:tr w:rsidR="003D22B8" w14:paraId="1BA7BBF8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BBB0F9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811C0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1CCF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凯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5B9E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149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D29D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E183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36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73218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D933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57</w:t>
            </w:r>
          </w:p>
        </w:tc>
      </w:tr>
      <w:tr w:rsidR="003D22B8" w14:paraId="548FD0B4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E2D74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69DC3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321BD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德梽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6417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5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E45D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付博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ECCF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2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E762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琴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B9EB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78</w:t>
            </w:r>
          </w:p>
        </w:tc>
      </w:tr>
      <w:tr w:rsidR="003D22B8" w14:paraId="048D2C90" w14:textId="77777777">
        <w:trPr>
          <w:trHeight w:val="28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4679D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BD8B0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8BFF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脉菁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D8E81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00155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4DC3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欣怡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5D87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920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2FDF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焦嫚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8EA6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09083</w:t>
            </w:r>
          </w:p>
        </w:tc>
      </w:tr>
      <w:tr w:rsidR="003D22B8" w14:paraId="43F048F2" w14:textId="77777777">
        <w:trPr>
          <w:trHeight w:val="291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F34A15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外国语言与文学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6DE331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7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B1A7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韩诗雨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6BAF9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30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3B97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李响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34032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6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69D3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王绘素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F4D0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11007</w:t>
            </w:r>
          </w:p>
        </w:tc>
      </w:tr>
      <w:tr w:rsidR="003D22B8" w14:paraId="65677C01" w14:textId="77777777">
        <w:trPr>
          <w:trHeight w:val="9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2B4274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A1547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A329B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李东航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7F573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3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40B7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何晨琳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D865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6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AF50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程果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9E42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11008</w:t>
            </w:r>
          </w:p>
        </w:tc>
      </w:tr>
      <w:tr w:rsidR="003D22B8" w14:paraId="2ADECA15" w14:textId="77777777">
        <w:trPr>
          <w:trHeight w:val="9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0D30D7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17995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61CA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王妍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984B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3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A5545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张昕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A112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7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43254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杜璇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F937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11018</w:t>
            </w:r>
          </w:p>
        </w:tc>
      </w:tr>
      <w:tr w:rsidR="003D22B8" w14:paraId="3BBDEA80" w14:textId="77777777">
        <w:trPr>
          <w:trHeight w:val="238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FB3ED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A7060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9E92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相榕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6B254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3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817D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戴琛明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AC92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96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7925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许可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9F8B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25106</w:t>
            </w:r>
          </w:p>
        </w:tc>
      </w:tr>
      <w:tr w:rsidR="003D22B8" w14:paraId="3421F503" w14:textId="77777777">
        <w:trPr>
          <w:trHeight w:val="90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D9FFF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3ECF1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9CD14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周凯文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152B5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4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2BA7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黄婧瑶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D15A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11001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8833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蒋小榕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1BD0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25126</w:t>
            </w:r>
          </w:p>
        </w:tc>
      </w:tr>
      <w:tr w:rsidR="003D22B8" w14:paraId="57ED316F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C13E59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81900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7F69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刘亚妮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FE87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202121104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90B3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秦小淮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3985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kern w:val="0"/>
                <w:sz w:val="20"/>
                <w:szCs w:val="20"/>
                <w:lang w:bidi="ar"/>
              </w:rPr>
              <w:t>301921100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ED1C43A" w14:textId="77777777" w:rsidR="003D22B8" w:rsidRDefault="003D22B8">
            <w:pPr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061EDD0" w14:textId="77777777" w:rsidR="003D22B8" w:rsidRDefault="003D22B8">
            <w:pPr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0C560D18" w14:textId="77777777">
        <w:trPr>
          <w:trHeight w:val="218"/>
        </w:trPr>
        <w:tc>
          <w:tcPr>
            <w:tcW w:w="151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8E46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人文艺术学院</w:t>
            </w:r>
          </w:p>
        </w:tc>
        <w:tc>
          <w:tcPr>
            <w:tcW w:w="108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2986FA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5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2BDF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赫栩曼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B41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01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AD20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俞龙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CB37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1100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1971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予煊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191C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1037</w:t>
            </w:r>
          </w:p>
        </w:tc>
      </w:tr>
      <w:tr w:rsidR="003D22B8" w14:paraId="39657724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411A8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A45BF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96DF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佳穗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ACAF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103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D06E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范博龙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32F8A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1100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379163A" w14:textId="77777777" w:rsidR="003D22B8" w:rsidRDefault="003D22B8">
            <w:pPr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7566B77" w14:textId="77777777" w:rsidR="003D22B8" w:rsidRDefault="003D22B8">
            <w:pPr>
              <w:rPr>
                <w:rFonts w:ascii="仿宋" w:eastAsia="仿宋" w:hAnsi="仿宋" w:cs="仿宋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4E9AF9FD" w14:textId="77777777">
        <w:trPr>
          <w:trHeight w:val="218"/>
        </w:trPr>
        <w:tc>
          <w:tcPr>
            <w:tcW w:w="151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9881CA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法学院</w:t>
            </w:r>
          </w:p>
        </w:tc>
        <w:tc>
          <w:tcPr>
            <w:tcW w:w="108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B7D076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7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C533E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力溦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651A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2509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5BA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姚秀文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B8D8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12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5FB06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吕柚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FF9F9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0039</w:t>
            </w:r>
          </w:p>
        </w:tc>
      </w:tr>
      <w:tr w:rsidR="003D22B8" w14:paraId="01DF7593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754257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7EDED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38CD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迟璐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3571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00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4B72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秦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793C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12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1460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卓乾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D4B2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0043</w:t>
            </w:r>
          </w:p>
        </w:tc>
      </w:tr>
      <w:tr w:rsidR="003D22B8" w14:paraId="5A48F354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AE4A5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66BF7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CB996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霍奕宁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CA1E6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00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FE13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轶帆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2D3F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12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E9D5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润宸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A920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0046</w:t>
            </w:r>
          </w:p>
        </w:tc>
      </w:tr>
      <w:tr w:rsidR="003D22B8" w14:paraId="2314F8A7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ABB0B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A61B3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6FE20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薛芷欣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4006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07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FBD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庞津珍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4845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000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A212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雪婷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A82E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30005</w:t>
            </w:r>
          </w:p>
        </w:tc>
      </w:tr>
      <w:tr w:rsidR="003D22B8" w14:paraId="42581BAA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93D942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02BAD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C628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子琪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0E1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09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A617D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新垒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EDDD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002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45901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佳桥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B68D5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30013</w:t>
            </w:r>
          </w:p>
        </w:tc>
      </w:tr>
      <w:tr w:rsidR="003D22B8" w14:paraId="2DF4A9D5" w14:textId="77777777">
        <w:trPr>
          <w:trHeight w:val="218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2A2E49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3E851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8432F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若瑜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A350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511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4C3A0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馨蕊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B87F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003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67B217B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CC0727A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700B5167" w14:textId="77777777">
        <w:trPr>
          <w:trHeight w:val="266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241F6E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马克思主义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D68AA3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6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917A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崖茜苗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18B19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10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6109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段苗苗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A8F2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2100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60E1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美琪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BE7E9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21028</w:t>
            </w:r>
          </w:p>
        </w:tc>
      </w:tr>
      <w:tr w:rsidR="003D22B8" w14:paraId="4C2E6997" w14:textId="77777777">
        <w:trPr>
          <w:trHeight w:val="143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3EC17E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92005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234C3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樑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30A3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101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EF73E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露行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3DED8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2101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CE76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羽彤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9EAB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21044</w:t>
            </w:r>
          </w:p>
        </w:tc>
      </w:tr>
      <w:tr w:rsidR="003D22B8" w14:paraId="106855F5" w14:textId="77777777">
        <w:trPr>
          <w:trHeight w:val="323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95A517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  <w:p w14:paraId="26EB3807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理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D121C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  <w:p w14:paraId="7A08F8A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33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38DF9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叶天森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E656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03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832B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党磊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2D41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1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3155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钰哲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9A38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57</w:t>
            </w:r>
          </w:p>
        </w:tc>
      </w:tr>
      <w:tr w:rsidR="003D22B8" w14:paraId="173009AD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B6572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3AEB2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5D26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曾亚宁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96ACA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9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969A8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梓杉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78EF4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9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8086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铄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AF2B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47</w:t>
            </w:r>
          </w:p>
        </w:tc>
      </w:tr>
      <w:tr w:rsidR="003D22B8" w14:paraId="7C7300C5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F0004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48444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6FCA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海龙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BF57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8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81C9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梓惠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144D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821009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E1151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峥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F3864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83</w:t>
            </w:r>
          </w:p>
        </w:tc>
      </w:tr>
      <w:tr w:rsidR="003D22B8" w14:paraId="7D5C240E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F1817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01CFC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E8C318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培哲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54B8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9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3D73F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晓敏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9721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1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E64F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靳伟良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8041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87</w:t>
            </w:r>
          </w:p>
        </w:tc>
      </w:tr>
      <w:tr w:rsidR="003D22B8" w14:paraId="086125FF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E02545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02AF6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0F7B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若同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08688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4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9DC95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樊圆飞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43174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6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E1FB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浩天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749AB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39</w:t>
            </w:r>
          </w:p>
        </w:tc>
      </w:tr>
      <w:tr w:rsidR="003D22B8" w14:paraId="0F48829C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FB593E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9B5C7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3628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侯宇轩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B7D6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0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9D542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倪宏臻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B2123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3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70BA4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凡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A796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115</w:t>
            </w:r>
          </w:p>
        </w:tc>
      </w:tr>
      <w:tr w:rsidR="003D22B8" w14:paraId="09816680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C76227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0D56F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CD67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晓桐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0BF8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5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436F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孟阳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0B4E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1001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BCA9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鹏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26EDE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124</w:t>
            </w:r>
          </w:p>
        </w:tc>
      </w:tr>
      <w:tr w:rsidR="003D22B8" w14:paraId="30D670DA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45FD2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0E04B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D856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伊合山·木沙江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8B5F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0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CEE0B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启升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90B6F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821001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C8B2F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作伦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87A51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12</w:t>
            </w:r>
          </w:p>
        </w:tc>
      </w:tr>
      <w:tr w:rsidR="003D22B8" w14:paraId="7F6303EF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B425D3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1BE63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5ADE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译文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08B3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2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E531E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姚佳荣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B7701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1002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54C72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范京奥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69DD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20</w:t>
            </w:r>
          </w:p>
        </w:tc>
      </w:tr>
      <w:tr w:rsidR="003D22B8" w14:paraId="404FB3DF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9AEDE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A45C3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A7208B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昆华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C515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0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D47C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政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B521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1000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D52F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辉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9DAF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54</w:t>
            </w:r>
          </w:p>
        </w:tc>
      </w:tr>
      <w:tr w:rsidR="003D22B8" w14:paraId="34F4546C" w14:textId="77777777">
        <w:trPr>
          <w:trHeight w:val="95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B44B2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B4DD08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9054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纪同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F435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3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A35F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海涛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8DEBA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6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96CF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瑞杰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9597F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0078</w:t>
            </w:r>
          </w:p>
        </w:tc>
      </w:tr>
      <w:tr w:rsidR="003D22B8" w14:paraId="0EB6669F" w14:textId="77777777">
        <w:trPr>
          <w:trHeight w:val="323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577DCA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数学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817DF4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4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9C9F6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洪伟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F2EB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3300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4580F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墨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7032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30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551F9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位淑娟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A9D0A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62</w:t>
            </w:r>
          </w:p>
        </w:tc>
      </w:tr>
      <w:tr w:rsidR="003D22B8" w14:paraId="741DEB31" w14:textId="77777777">
        <w:trPr>
          <w:trHeight w:val="133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8B8E0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D5234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B60D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炳耀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27BA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3301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23ED1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房晨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4AD3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6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9F1C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翰林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1065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30</w:t>
            </w:r>
          </w:p>
        </w:tc>
      </w:tr>
      <w:tr w:rsidR="003D22B8" w14:paraId="65BE7D51" w14:textId="77777777">
        <w:trPr>
          <w:trHeight w:val="133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D4BDD2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83076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C05D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雄辉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CDECD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306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044C8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俊杞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F7942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400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FB8B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鹏业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1877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083</w:t>
            </w:r>
          </w:p>
        </w:tc>
      </w:tr>
      <w:tr w:rsidR="003D22B8" w14:paraId="1C63AB53" w14:textId="77777777">
        <w:trPr>
          <w:trHeight w:val="133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DA76A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07940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C7A2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秦昌雯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9AAF75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304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DF660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金山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59CE9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0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5866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夏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5F4E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71</w:t>
            </w:r>
          </w:p>
        </w:tc>
      </w:tr>
      <w:tr w:rsidR="003D22B8" w14:paraId="4136D631" w14:textId="77777777">
        <w:trPr>
          <w:trHeight w:val="171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B03EB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6372E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3B37F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琳琳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DF06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300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FDBB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黄倩楠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2048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3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9A51F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孙镇东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46339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48</w:t>
            </w:r>
          </w:p>
        </w:tc>
      </w:tr>
      <w:tr w:rsidR="003D22B8" w14:paraId="4AAECD02" w14:textId="77777777">
        <w:trPr>
          <w:trHeight w:val="123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C3EC91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575D8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ACD33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晓玲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2F11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301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9B9DB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奕杉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20D8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06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2CC04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煊德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DA02E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37</w:t>
            </w:r>
          </w:p>
        </w:tc>
      </w:tr>
      <w:tr w:rsidR="003D22B8" w14:paraId="62D33357" w14:textId="77777777">
        <w:trPr>
          <w:trHeight w:val="161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FBA53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FCE5A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02E88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席博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D9F20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305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B403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米尔扎提·阿力木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00C4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0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74B91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滢瑜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EC8C6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4081</w:t>
            </w:r>
          </w:p>
        </w:tc>
      </w:tr>
      <w:tr w:rsidR="003D22B8" w14:paraId="66B7B6A6" w14:textId="77777777">
        <w:trPr>
          <w:trHeight w:val="123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658E55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124B2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D96C0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翟雪艳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1170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306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270D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睿骁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4148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2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8B01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BBF52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33017</w:t>
            </w:r>
          </w:p>
        </w:tc>
      </w:tr>
      <w:tr w:rsidR="003D22B8" w14:paraId="2172CB79" w14:textId="77777777">
        <w:trPr>
          <w:trHeight w:val="36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E6D8F8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药物科学与技术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1E73B1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4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491FB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芮琳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52CE8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30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CAE8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冰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581B3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3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19759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韩驰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BFC19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3029</w:t>
            </w:r>
          </w:p>
        </w:tc>
      </w:tr>
      <w:tr w:rsidR="003D22B8" w14:paraId="367B091F" w14:textId="77777777">
        <w:trPr>
          <w:trHeight w:val="20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F49FF9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A9E41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9FBE3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岳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5018F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301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DBCC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宋倩怡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339BA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4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E74B4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睿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40D0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3034</w:t>
            </w:r>
          </w:p>
        </w:tc>
      </w:tr>
      <w:tr w:rsidR="003D22B8" w14:paraId="7B5A61BA" w14:textId="77777777">
        <w:trPr>
          <w:trHeight w:val="20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19C82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20242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170D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琳琳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694B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2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714B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彦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77B6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4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8ED72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罗畅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DFC3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3037</w:t>
            </w:r>
          </w:p>
        </w:tc>
      </w:tr>
      <w:tr w:rsidR="003D22B8" w14:paraId="56D7C5D0" w14:textId="77777777">
        <w:trPr>
          <w:trHeight w:val="20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6410E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EA7E1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F4D7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余逸凡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FB655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2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6ADA4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俊林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438C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7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7062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杨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6FA9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3044</w:t>
            </w:r>
          </w:p>
        </w:tc>
      </w:tr>
      <w:tr w:rsidR="003D22B8" w14:paraId="5B1B6588" w14:textId="77777777">
        <w:trPr>
          <w:trHeight w:val="20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CCA40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BDF30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20C3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子桥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E7F1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303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3395F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今越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0D1EC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301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563012C" w14:textId="77777777" w:rsidR="003D22B8" w:rsidRDefault="003D22B8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230F45C" w14:textId="77777777" w:rsidR="003D22B8" w:rsidRDefault="003D22B8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4F2C6FB0" w14:textId="77777777">
        <w:trPr>
          <w:trHeight w:val="162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12F2D7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生命科学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FAF32F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1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4FF3B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陆言骄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45A2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4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7EA6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苏鑫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CD474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600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33BE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吴桐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1EAF0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31</w:t>
            </w:r>
          </w:p>
        </w:tc>
      </w:tr>
      <w:tr w:rsidR="003D22B8" w14:paraId="32A13BE1" w14:textId="77777777">
        <w:trPr>
          <w:trHeight w:val="16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C580DC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ED7488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9C3B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欢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A6831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604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00F46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旭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AC2F5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0922602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9FF67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一鑫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BFFED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33</w:t>
            </w:r>
          </w:p>
        </w:tc>
      </w:tr>
      <w:tr w:rsidR="003D22B8" w14:paraId="6BB799D5" w14:textId="77777777">
        <w:trPr>
          <w:trHeight w:val="124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82E74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EE6B2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91760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健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69F9F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601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A6F8C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操钟玉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A3D7A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2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94A2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周建宇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2A95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5037</w:t>
            </w:r>
          </w:p>
        </w:tc>
      </w:tr>
      <w:tr w:rsidR="003D22B8" w14:paraId="399E5949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95844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FF7F76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C9C79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炳林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FA60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0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50BE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解濡语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CF3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600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3495F1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68E823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72194FE5" w14:textId="77777777">
        <w:trPr>
          <w:trHeight w:val="287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D425CE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海洋科学与技术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BB12FA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D3AAB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瀚正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48A9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705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A8468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申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A707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702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9658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邵祺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483B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27008</w:t>
            </w:r>
          </w:p>
        </w:tc>
      </w:tr>
      <w:tr w:rsidR="003D22B8" w14:paraId="5AEA8811" w14:textId="77777777">
        <w:trPr>
          <w:trHeight w:val="19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1AF57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48621A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E840E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奥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0FE1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701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401DB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相鹏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C1302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2703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6027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凯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628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7009</w:t>
            </w:r>
          </w:p>
        </w:tc>
      </w:tr>
      <w:tr w:rsidR="003D22B8" w14:paraId="5C294EFF" w14:textId="77777777">
        <w:trPr>
          <w:trHeight w:val="124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72CF9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929E6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D3F1C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广闯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EFD5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700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EA30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纪翔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576B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702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501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郑清予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9DC2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7010</w:t>
            </w:r>
          </w:p>
        </w:tc>
      </w:tr>
      <w:tr w:rsidR="003D22B8" w14:paraId="77E1C4AE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C87F47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C79D30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E5FE7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肖利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03F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700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61857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东瑾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49050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7015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3F575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C3749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0DE5A30C" w14:textId="77777777">
        <w:trPr>
          <w:trHeight w:val="37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434D42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地球系统科学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F7B52B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9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EE047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琴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2D4A6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623100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8B314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纪传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EF04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2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7C717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左玉涛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18F7C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15</w:t>
            </w:r>
          </w:p>
        </w:tc>
      </w:tr>
      <w:tr w:rsidR="003D22B8" w14:paraId="1A2546DE" w14:textId="77777777">
        <w:trPr>
          <w:trHeight w:val="37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ACC778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6D24B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25EC9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pacing w:val="4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仇晓龙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F38AC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1006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20717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世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AE26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3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F839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䶮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B7CC4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07</w:t>
            </w:r>
          </w:p>
        </w:tc>
      </w:tr>
      <w:tr w:rsidR="003D22B8" w14:paraId="725DEB2A" w14:textId="77777777">
        <w:trPr>
          <w:trHeight w:val="339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1C8286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C81A49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A520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子君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DEF7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0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B967B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樊熊菲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CDEE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3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31E5C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淼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49C02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1036</w:t>
            </w:r>
          </w:p>
        </w:tc>
      </w:tr>
      <w:tr w:rsidR="003D22B8" w14:paraId="76F1C1B8" w14:textId="77777777" w:rsidTr="008000DD">
        <w:trPr>
          <w:trHeight w:val="90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C17D61" w14:textId="77777777" w:rsidR="003D22B8" w:rsidRDefault="00000000" w:rsidP="008000DD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医学部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543B71" w14:textId="77777777" w:rsidR="003D22B8" w:rsidRDefault="00000000" w:rsidP="008000DD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3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97913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谷雨萱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DBB72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10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0D40A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璐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774F5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102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2CA22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于成双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55F70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5078</w:t>
            </w:r>
          </w:p>
        </w:tc>
      </w:tr>
      <w:tr w:rsidR="003D22B8" w14:paraId="4A4BC76D" w14:textId="77777777">
        <w:trPr>
          <w:trHeight w:val="294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A1A050" w14:textId="77777777" w:rsidR="003D22B8" w:rsidRDefault="003D22B8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8FE94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F4A52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段璞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6FAB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35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05813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丁茹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3AB5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500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439BE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潇雅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C038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5024</w:t>
            </w:r>
          </w:p>
        </w:tc>
      </w:tr>
      <w:tr w:rsidR="003D22B8" w14:paraId="0CB82FB9" w14:textId="77777777">
        <w:trPr>
          <w:trHeight w:val="32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2E745E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3316D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FDD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贾乐怡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E7BF5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102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A52F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铭浩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12636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501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7CF06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魏帅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1FE5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35028</w:t>
            </w:r>
          </w:p>
        </w:tc>
      </w:tr>
      <w:tr w:rsidR="003D22B8" w14:paraId="015BBF1D" w14:textId="77777777">
        <w:trPr>
          <w:trHeight w:val="32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0B7978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3F98FC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DCAB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诚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A671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100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5130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庆陆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B7E3F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504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4B0CE86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EFBE13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11A41592" w14:textId="77777777">
        <w:trPr>
          <w:trHeight w:val="322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BF77B4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6008C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CF40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庆源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69E2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102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1F053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汪淼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182EF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502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CE18E9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49E8D6B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5EDDE7FB" w14:textId="77777777" w:rsidTr="008000DD">
        <w:trPr>
          <w:trHeight w:val="436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5FC1BD" w14:textId="00EB2F56" w:rsidR="003D22B8" w:rsidRPr="008000DD" w:rsidRDefault="00000000" w:rsidP="008000DD">
            <w:pPr>
              <w:jc w:val="center"/>
              <w:rPr>
                <w:rFonts w:ascii="Times New Roman" w:eastAsia="仿宋" w:hAnsi="Times New Roman" w:cs="Times New Roman" w:hint="eastAsia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求是学部（国际工程师学院）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984587" w14:textId="77777777" w:rsidR="003D22B8" w:rsidRDefault="00000000" w:rsidP="008000DD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3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B02C0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金勇运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95D62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112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46105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普林发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EE39A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19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26267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闫静祎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9E6D8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38</w:t>
            </w:r>
          </w:p>
        </w:tc>
      </w:tr>
      <w:tr w:rsidR="003D22B8" w14:paraId="31AE1F8D" w14:textId="77777777">
        <w:trPr>
          <w:trHeight w:val="15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196AA5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1CE2F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3C830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祁飞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7AF40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8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F0F75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瑞泽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4D3E3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3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5973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昊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A302C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009</w:t>
            </w:r>
          </w:p>
        </w:tc>
      </w:tr>
      <w:tr w:rsidR="003D22B8" w14:paraId="1AEC63F8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FD31D8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6E329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96AB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崔翔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37C0B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8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E9B28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书恒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71E0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0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B875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垚臻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8EDE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8163</w:t>
            </w:r>
          </w:p>
        </w:tc>
      </w:tr>
      <w:tr w:rsidR="003D22B8" w14:paraId="54FB042F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C3DB9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CCEA8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4F1F3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郭浩阳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6DE58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4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E0AACB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宁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91493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9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B1ACA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凤泽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3A34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0145</w:t>
            </w:r>
          </w:p>
        </w:tc>
      </w:tr>
      <w:tr w:rsidR="003D22B8" w14:paraId="15AACC63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DC58E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4BDAA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111E9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明泽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CFC8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9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41EB9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赵亚新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F8878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28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74276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朱恩泽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1765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44213</w:t>
            </w:r>
          </w:p>
        </w:tc>
      </w:tr>
      <w:tr w:rsidR="003D22B8" w14:paraId="4453D8D1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6FBF4A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0A651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D593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晓娟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96D4C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14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6D15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芷冉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D5455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9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D1F59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梁晨欣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C6A9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59</w:t>
            </w:r>
          </w:p>
        </w:tc>
      </w:tr>
      <w:tr w:rsidR="003D22B8" w14:paraId="66CBCE0F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B1A4B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09C63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05365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马伊萌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02A11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3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E9CD8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邹正一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7DE73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110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D08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金意林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D7E07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083</w:t>
            </w:r>
          </w:p>
        </w:tc>
      </w:tr>
      <w:tr w:rsidR="003D22B8" w14:paraId="71085849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AD0D8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EE074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9B2BC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倪天蕾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EC49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1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DE512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石鸿滔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DD6AB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236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53C4E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高志强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B4896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410</w:t>
            </w:r>
          </w:p>
        </w:tc>
      </w:tr>
      <w:tr w:rsidR="003D22B8" w14:paraId="2242FA75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2FCBD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AD24D3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96A5AF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邱皖平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3084E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7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6878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杜梦波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D354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19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4B9C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葛宁凌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C5CC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1264</w:t>
            </w:r>
          </w:p>
        </w:tc>
      </w:tr>
      <w:tr w:rsidR="003D22B8" w14:paraId="4C652409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8F1791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88174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F2C81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铭晨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F3733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11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9738A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自安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644ED0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7257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302F5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淞淋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951C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027</w:t>
            </w:r>
          </w:p>
        </w:tc>
      </w:tr>
      <w:tr w:rsidR="003D22B8" w14:paraId="4C3E77AF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244562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86B1D2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608A6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徐泽坤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A94A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06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9B471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永旭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0257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0539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D3766E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文龙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731D7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sz w:val="20"/>
                <w:szCs w:val="2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55</w:t>
            </w:r>
          </w:p>
        </w:tc>
      </w:tr>
      <w:tr w:rsidR="003D22B8" w14:paraId="1A8E58DF" w14:textId="77777777">
        <w:trPr>
          <w:trHeight w:val="199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824E6B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070A2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E1E601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岳寒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5993A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highlight w:val="red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2912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82F93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慈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A065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2602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54D0C0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8D911D7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5CFE0D09" w14:textId="77777777">
        <w:trPr>
          <w:trHeight w:val="285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F42ED6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教育学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B5C10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20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BBEC7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尚宇菲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6C261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12007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FE206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左凡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2E571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4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D05D2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任浙鑫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91AF47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9212045</w:t>
            </w:r>
          </w:p>
        </w:tc>
      </w:tr>
      <w:tr w:rsidR="003D22B8" w14:paraId="794C4CF4" w14:textId="77777777">
        <w:trPr>
          <w:trHeight w:val="285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6EEB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highlight w:val="yellow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415B51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5915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胡晨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88AF3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0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B7C77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董琦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6C40A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10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F91C6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青林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C2D404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9213038</w:t>
            </w:r>
          </w:p>
        </w:tc>
      </w:tr>
      <w:tr w:rsidR="003D22B8" w14:paraId="35682FCB" w14:textId="77777777">
        <w:trPr>
          <w:trHeight w:val="285"/>
        </w:trPr>
        <w:tc>
          <w:tcPr>
            <w:tcW w:w="1511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3132FC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highlight w:val="yellow"/>
              </w:rPr>
            </w:pPr>
          </w:p>
        </w:tc>
        <w:tc>
          <w:tcPr>
            <w:tcW w:w="10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7DE19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45057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余敏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EED63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1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9C896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一娇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4FBA5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103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AC5C7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樊诗佳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653327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9225014</w:t>
            </w:r>
          </w:p>
        </w:tc>
      </w:tr>
      <w:tr w:rsidR="003D22B8" w14:paraId="05FF9C7D" w14:textId="77777777">
        <w:trPr>
          <w:trHeight w:val="180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FE434D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highlight w:val="yellow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68E8E4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CBB5FD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连玉苹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58ECA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1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7CE2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纪璇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FC86D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11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CE11C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雨嘉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8C6B5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9225020</w:t>
            </w:r>
          </w:p>
        </w:tc>
      </w:tr>
      <w:tr w:rsidR="003D22B8" w14:paraId="1EA7CB99" w14:textId="77777777">
        <w:trPr>
          <w:trHeight w:val="15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2328C0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highlight w:val="yellow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DF103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7DC5E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殷美玲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1D0FB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1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EFFA0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翟慧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57BAA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11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9F956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文科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33148B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9225072</w:t>
            </w:r>
          </w:p>
        </w:tc>
      </w:tr>
      <w:tr w:rsidR="003D22B8" w14:paraId="4353A6C0" w14:textId="77777777">
        <w:trPr>
          <w:trHeight w:val="152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3A81C7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highlight w:val="yellow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9176E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08C2E7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袁文超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DECF2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25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BD57F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田云红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E582C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11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D75F3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梦笛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6CA71B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9225108</w:t>
            </w:r>
          </w:p>
        </w:tc>
      </w:tr>
      <w:tr w:rsidR="003D22B8" w14:paraId="27B925FA" w14:textId="77777777">
        <w:trPr>
          <w:trHeight w:val="124"/>
        </w:trPr>
        <w:tc>
          <w:tcPr>
            <w:tcW w:w="151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30FBD2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highlight w:val="yellow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39B2F5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932AA9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陈润歌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1D85E13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1204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9DE01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佩瑶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AA760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301921203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7E8957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679B2F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52079352" w14:textId="77777777">
        <w:trPr>
          <w:trHeight w:val="280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F2C1BD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国际教育学院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FF21EF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C5C97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王永昌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E5C4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12084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B5FFC8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郝俊睿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227126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1212077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2F5BA250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696E92EE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16E20C21" w14:textId="77777777">
        <w:trPr>
          <w:trHeight w:val="391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7AB88FC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Cs w:val="21"/>
                <w:lang w:bidi="ar"/>
              </w:rPr>
              <w:t>新媒体与传播学院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B2D701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1</w:t>
            </w: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EF28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杨智彤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8D44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5021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F4C106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9DC81D" w14:textId="77777777" w:rsidR="003D22B8" w:rsidRDefault="003D22B8">
            <w:pPr>
              <w:widowControl/>
              <w:jc w:val="right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A12DE93" w14:textId="77777777" w:rsidR="003D22B8" w:rsidRDefault="003D22B8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10F15F4F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0F100D27" w14:textId="77777777">
        <w:trPr>
          <w:trHeight w:val="313"/>
        </w:trPr>
        <w:tc>
          <w:tcPr>
            <w:tcW w:w="15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F80AD4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分子</w:t>
            </w:r>
            <w:r>
              <w:rPr>
                <w:rFonts w:ascii="Times New Roman" w:eastAsia="仿宋" w:hAnsi="Times New Roman" w:cs="Times New Roman"/>
                <w:color w:val="000000"/>
              </w:rPr>
              <w:t>+</w:t>
            </w:r>
            <w:r>
              <w:rPr>
                <w:rFonts w:ascii="Times New Roman" w:eastAsia="仿宋" w:hAnsi="Times New Roman" w:cs="Times New Roman"/>
                <w:color w:val="000000"/>
              </w:rPr>
              <w:t>研究院</w:t>
            </w:r>
          </w:p>
        </w:tc>
        <w:tc>
          <w:tcPr>
            <w:tcW w:w="10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C453BC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5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CD42B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祎宁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85442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9018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93F4D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恰然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25AFAF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9008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D1878B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刘雅甜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49B77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19210019</w:t>
            </w:r>
          </w:p>
        </w:tc>
      </w:tr>
      <w:tr w:rsidR="003D22B8" w14:paraId="69EE001C" w14:textId="77777777">
        <w:trPr>
          <w:trHeight w:val="189"/>
        </w:trPr>
        <w:tc>
          <w:tcPr>
            <w:tcW w:w="15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D53821" w14:textId="77777777" w:rsidR="003D22B8" w:rsidRDefault="003D22B8">
            <w:pPr>
              <w:rPr>
                <w:rFonts w:ascii="Times New Roman" w:eastAsia="仿宋" w:hAnsi="Times New Roman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D73537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212FC2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蓝先恩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208D4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903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89A7AD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冯天时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F25895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39033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3D49EF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4A2EB0" w14:textId="77777777" w:rsidR="003D22B8" w:rsidRDefault="003D22B8">
            <w:pPr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  <w:tr w:rsidR="003D22B8" w14:paraId="5D731B7D" w14:textId="77777777">
        <w:trPr>
          <w:trHeight w:val="401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871AC5" w14:textId="77777777" w:rsidR="003D22B8" w:rsidRDefault="00000000">
            <w:pPr>
              <w:jc w:val="center"/>
              <w:rPr>
                <w:rFonts w:ascii="Times New Roman" w:eastAsia="仿宋" w:hAnsi="Times New Roman" w:cs="Times New Roman"/>
                <w:kern w:val="0"/>
                <w:sz w:val="22"/>
              </w:rPr>
            </w:pPr>
            <w:r>
              <w:rPr>
                <w:rFonts w:ascii="Times New Roman" w:eastAsia="仿宋" w:hAnsi="Times New Roman" w:cs="Times New Roman"/>
                <w:color w:val="000000"/>
              </w:rPr>
              <w:t>分子聚集态研究院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1AE748" w14:textId="77777777" w:rsidR="003D22B8" w:rsidRDefault="00000000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2"/>
                <w:lang w:bidi="ar"/>
              </w:rPr>
              <w:t>2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2"/>
                <w:lang w:bidi="ar"/>
              </w:rPr>
              <w:t>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27AEB1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张昊泉</w:t>
            </w:r>
          </w:p>
        </w:tc>
        <w:tc>
          <w:tcPr>
            <w:tcW w:w="1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65879C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2020242015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00DD7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李丹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EFC45A" w14:textId="77777777" w:rsidR="003D22B8" w:rsidRDefault="00000000">
            <w:pPr>
              <w:widowControl/>
              <w:jc w:val="center"/>
              <w:textAlignment w:val="center"/>
              <w:rPr>
                <w:rFonts w:ascii="仿宋" w:eastAsia="仿宋" w:hAnsi="仿宋" w:cs="仿宋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0"/>
                <w:szCs w:val="20"/>
                <w:lang w:bidi="ar"/>
              </w:rPr>
              <w:t>1020242002</w:t>
            </w:r>
          </w:p>
        </w:tc>
        <w:tc>
          <w:tcPr>
            <w:tcW w:w="1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4C915B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710FAD" w14:textId="77777777" w:rsidR="003D22B8" w:rsidRDefault="003D22B8">
            <w:pPr>
              <w:widowControl/>
              <w:jc w:val="center"/>
              <w:textAlignment w:val="center"/>
              <w:rPr>
                <w:rFonts w:ascii="Times New Roman" w:eastAsia="仿宋" w:hAnsi="Times New Roman" w:cs="Times New Roman"/>
                <w:color w:val="000000"/>
                <w:kern w:val="0"/>
                <w:sz w:val="20"/>
                <w:szCs w:val="20"/>
                <w:lang w:bidi="ar"/>
              </w:rPr>
            </w:pPr>
          </w:p>
        </w:tc>
      </w:tr>
    </w:tbl>
    <w:p w14:paraId="23F27ABB" w14:textId="77777777" w:rsidR="003D22B8" w:rsidRDefault="003D22B8"/>
    <w:p w14:paraId="285B1620" w14:textId="77777777" w:rsidR="003D22B8" w:rsidRDefault="00000000">
      <w:pPr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公示期自2023年6月14日至2021年6月19日。</w:t>
      </w:r>
    </w:p>
    <w:p w14:paraId="496C9A53" w14:textId="77777777" w:rsidR="003D22B8" w:rsidRDefault="00000000">
      <w:pPr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期间如有异议，请于2023年6月19日前向天津大学就业指导中心反映。</w:t>
      </w:r>
    </w:p>
    <w:p w14:paraId="66692DAE" w14:textId="77777777" w:rsidR="003D22B8" w:rsidRDefault="00000000">
      <w:pPr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办公地点：卫津路校区:大学生活动中心108室</w:t>
      </w:r>
    </w:p>
    <w:p w14:paraId="6C0A49A5" w14:textId="77777777" w:rsidR="003D22B8" w:rsidRDefault="00000000">
      <w:pPr>
        <w:ind w:firstLineChars="500" w:firstLine="1400"/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北洋园校区：学生中心C座111室</w:t>
      </w:r>
    </w:p>
    <w:p w14:paraId="61B82C2F" w14:textId="77777777" w:rsidR="003D22B8" w:rsidRDefault="00000000">
      <w:pPr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办公电话：022-27401081、27405214 转8006</w:t>
      </w:r>
    </w:p>
    <w:p w14:paraId="718400FB" w14:textId="77777777" w:rsidR="003D22B8" w:rsidRDefault="00000000">
      <w:pPr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电子邮箱：job@tju.edu.cn</w:t>
      </w:r>
    </w:p>
    <w:p w14:paraId="70268B53" w14:textId="77777777" w:rsidR="003D22B8" w:rsidRDefault="00000000">
      <w:pPr>
        <w:jc w:val="right"/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天津大学就业指导中心</w:t>
      </w:r>
    </w:p>
    <w:p w14:paraId="11BBEFF5" w14:textId="77777777" w:rsidR="003D22B8" w:rsidRDefault="00000000">
      <w:pPr>
        <w:jc w:val="right"/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2023年6月14日</w:t>
      </w:r>
    </w:p>
    <w:p w14:paraId="71F146C5" w14:textId="77777777" w:rsidR="003D22B8" w:rsidRDefault="003D22B8"/>
    <w:sectPr w:rsidR="003D22B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25C49" w14:textId="77777777" w:rsidR="00FA69DA" w:rsidRDefault="00FA69DA" w:rsidP="008000DD">
      <w:r>
        <w:separator/>
      </w:r>
    </w:p>
  </w:endnote>
  <w:endnote w:type="continuationSeparator" w:id="0">
    <w:p w14:paraId="2FBA8B00" w14:textId="77777777" w:rsidR="00FA69DA" w:rsidRDefault="00FA69DA" w:rsidP="00800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公文小标宋">
    <w:altName w:val="微软雅黑"/>
    <w:charset w:val="86"/>
    <w:family w:val="auto"/>
    <w:pitch w:val="default"/>
    <w:sig w:usb0="A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3F756" w14:textId="77777777" w:rsidR="00FA69DA" w:rsidRDefault="00FA69DA" w:rsidP="008000DD">
      <w:r>
        <w:separator/>
      </w:r>
    </w:p>
  </w:footnote>
  <w:footnote w:type="continuationSeparator" w:id="0">
    <w:p w14:paraId="512FB68F" w14:textId="77777777" w:rsidR="00FA69DA" w:rsidRDefault="00FA69DA" w:rsidP="008000D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0NDa0NDe2BAILUyUdpeDU4uLM/DyQAsNaAFhWezEsAAAA"/>
    <w:docVar w:name="commondata" w:val="eyJoZGlkIjoiYjFlZjVhN2Q2MmIyNjU5ZjIzOGNiZmRmMGJjNjNlMjUifQ=="/>
  </w:docVars>
  <w:rsids>
    <w:rsidRoot w:val="003D22B8"/>
    <w:rsid w:val="003D22B8"/>
    <w:rsid w:val="008000DD"/>
    <w:rsid w:val="00FA69DA"/>
    <w:rsid w:val="01183A02"/>
    <w:rsid w:val="0A4020EB"/>
    <w:rsid w:val="0C72221E"/>
    <w:rsid w:val="133C4F9C"/>
    <w:rsid w:val="1F205558"/>
    <w:rsid w:val="1F377FF3"/>
    <w:rsid w:val="2A7A199A"/>
    <w:rsid w:val="43167B96"/>
    <w:rsid w:val="433454F1"/>
    <w:rsid w:val="44EA0550"/>
    <w:rsid w:val="4BD61F9F"/>
    <w:rsid w:val="59C7073E"/>
    <w:rsid w:val="6ECE2389"/>
    <w:rsid w:val="75ED0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2FFF9"/>
  <w15:docId w15:val="{F811CDDC-94D4-4BF3-B597-1B673E0D1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41">
    <w:name w:val="font41"/>
    <w:basedOn w:val="a0"/>
    <w:qFormat/>
    <w:rPr>
      <w:rFonts w:ascii="仿宋_GB2312" w:eastAsia="仿宋_GB2312" w:cs="仿宋_GB2312" w:hint="default"/>
      <w:color w:val="000000"/>
      <w:sz w:val="20"/>
      <w:szCs w:val="20"/>
      <w:u w:val="none"/>
    </w:rPr>
  </w:style>
  <w:style w:type="character" w:customStyle="1" w:styleId="font51">
    <w:name w:val="font5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paragraph" w:styleId="a5">
    <w:name w:val="header"/>
    <w:basedOn w:val="a"/>
    <w:link w:val="a6"/>
    <w:rsid w:val="008000D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8000D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8000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8000D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744</Words>
  <Characters>15646</Characters>
  <Application>Microsoft Office Word</Application>
  <DocSecurity>0</DocSecurity>
  <Lines>130</Lines>
  <Paragraphs>36</Paragraphs>
  <ScaleCrop>false</ScaleCrop>
  <Company/>
  <LinksUpToDate>false</LinksUpToDate>
  <CharactersWithSpaces>18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天津大学就业指导中心</dc:creator>
  <cp:lastModifiedBy>- 史川</cp:lastModifiedBy>
  <cp:revision>2</cp:revision>
  <dcterms:created xsi:type="dcterms:W3CDTF">2023-06-14T05:18:00Z</dcterms:created>
  <dcterms:modified xsi:type="dcterms:W3CDTF">2023-06-1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03CC1F6CF4A2453182E7F9FB4A55C0BB_13</vt:lpwstr>
  </property>
</Properties>
</file>